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404D7" w14:textId="5AF755A4" w:rsidR="00996C81" w:rsidRDefault="008B7B65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Application for the post of Probationary Steward for the year 202</w:t>
      </w:r>
      <w:r w:rsidR="00D32DA5">
        <w:rPr>
          <w:b/>
          <w:sz w:val="24"/>
          <w:szCs w:val="24"/>
          <w:u w:val="single"/>
        </w:rPr>
        <w:t>4</w:t>
      </w:r>
    </w:p>
    <w:p w14:paraId="5E2A8724" w14:textId="77777777" w:rsidR="00996C81" w:rsidRDefault="00996C81">
      <w:pPr>
        <w:rPr>
          <w:sz w:val="20"/>
          <w:szCs w:val="20"/>
        </w:rPr>
      </w:pPr>
    </w:p>
    <w:tbl>
      <w:tblPr>
        <w:tblStyle w:val="a"/>
        <w:tblW w:w="10455" w:type="dxa"/>
        <w:tblInd w:w="-4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0"/>
        <w:gridCol w:w="1845"/>
        <w:gridCol w:w="5865"/>
        <w:gridCol w:w="2145"/>
      </w:tblGrid>
      <w:tr w:rsidR="00996C81" w14:paraId="38100022" w14:textId="77777777">
        <w:trPr>
          <w:trHeight w:val="420"/>
        </w:trPr>
        <w:tc>
          <w:tcPr>
            <w:tcW w:w="10455" w:type="dxa"/>
            <w:gridSpan w:val="4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F6485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tails of the Candidate</w:t>
            </w:r>
          </w:p>
        </w:tc>
      </w:tr>
      <w:tr w:rsidR="00996C81" w14:paraId="5F602FEE" w14:textId="77777777">
        <w:trPr>
          <w:trHeight w:val="420"/>
        </w:trPr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1EC92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D7D2B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5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7DC8C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4BF8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EC366C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94A622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5A4D3D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Picture of the Candidate)</w:t>
            </w:r>
          </w:p>
        </w:tc>
      </w:tr>
      <w:tr w:rsidR="00D867B3" w14:paraId="359EEC79" w14:textId="77777777" w:rsidTr="007B4E1A">
        <w:trPr>
          <w:trHeight w:val="420"/>
        </w:trPr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BA038" w14:textId="77777777" w:rsidR="00D867B3" w:rsidRDefault="00D867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E4742" w14:textId="77777777" w:rsidR="00D867B3" w:rsidRDefault="00D867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ss</w:t>
            </w:r>
          </w:p>
        </w:tc>
        <w:tc>
          <w:tcPr>
            <w:tcW w:w="5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70C70" w14:textId="77777777" w:rsidR="00D867B3" w:rsidRDefault="00D867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DBA03B" w14:textId="618EF843" w:rsidR="00D867B3" w:rsidRDefault="00D867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FA7F9D9" w14:textId="77777777">
        <w:trPr>
          <w:trHeight w:val="420"/>
        </w:trPr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2AD28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9B126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act Number</w:t>
            </w:r>
          </w:p>
        </w:tc>
        <w:tc>
          <w:tcPr>
            <w:tcW w:w="5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DBB92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1B5CC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40E0295" w14:textId="77777777">
        <w:trPr>
          <w:trHeight w:val="420"/>
        </w:trPr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8D025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6253D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</w:t>
            </w:r>
          </w:p>
        </w:tc>
        <w:tc>
          <w:tcPr>
            <w:tcW w:w="5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F4A22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D85C6"/>
                <w:sz w:val="20"/>
                <w:szCs w:val="20"/>
              </w:rPr>
            </w:pPr>
          </w:p>
          <w:p w14:paraId="0A1BE44E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231D1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3C91DF1" w14:textId="77777777">
        <w:trPr>
          <w:trHeight w:val="420"/>
        </w:trPr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5D816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F822E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</w:t>
            </w:r>
          </w:p>
        </w:tc>
        <w:tc>
          <w:tcPr>
            <w:tcW w:w="5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215C7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A1876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</w:tbl>
    <w:p w14:paraId="158E6D70" w14:textId="77777777" w:rsidR="00996C81" w:rsidRDefault="00996C81">
      <w:pPr>
        <w:rPr>
          <w:sz w:val="20"/>
          <w:szCs w:val="20"/>
        </w:rPr>
      </w:pPr>
    </w:p>
    <w:p w14:paraId="14090EB9" w14:textId="77777777" w:rsidR="00996C81" w:rsidRDefault="00996C81">
      <w:pPr>
        <w:rPr>
          <w:sz w:val="20"/>
          <w:szCs w:val="20"/>
        </w:rPr>
      </w:pPr>
    </w:p>
    <w:tbl>
      <w:tblPr>
        <w:tblStyle w:val="a0"/>
        <w:tblW w:w="1045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5"/>
        <w:gridCol w:w="2550"/>
        <w:gridCol w:w="6060"/>
        <w:gridCol w:w="1230"/>
      </w:tblGrid>
      <w:tr w:rsidR="00996C81" w14:paraId="20DE83FC" w14:textId="77777777">
        <w:trPr>
          <w:trHeight w:val="420"/>
        </w:trPr>
        <w:tc>
          <w:tcPr>
            <w:tcW w:w="9225" w:type="dxa"/>
            <w:gridSpan w:val="3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6890D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umber of years in school</w:t>
            </w:r>
          </w:p>
        </w:tc>
        <w:tc>
          <w:tcPr>
            <w:tcW w:w="1230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49A41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74015139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A2242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</w:p>
        </w:tc>
        <w:tc>
          <w:tcPr>
            <w:tcW w:w="2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0EAEF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mission number</w:t>
            </w:r>
          </w:p>
        </w:tc>
        <w:tc>
          <w:tcPr>
            <w:tcW w:w="6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1AC11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2C876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7195E94C" w14:textId="77777777" w:rsidR="00996C81" w:rsidRDefault="00996C81">
      <w:pPr>
        <w:rPr>
          <w:sz w:val="20"/>
          <w:szCs w:val="20"/>
        </w:rPr>
      </w:pPr>
    </w:p>
    <w:p w14:paraId="1F23F08A" w14:textId="77777777" w:rsidR="00996C81" w:rsidRDefault="00996C81">
      <w:pPr>
        <w:rPr>
          <w:sz w:val="20"/>
          <w:szCs w:val="20"/>
        </w:rPr>
      </w:pPr>
    </w:p>
    <w:tbl>
      <w:tblPr>
        <w:tblStyle w:val="a1"/>
        <w:tblW w:w="1045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5"/>
        <w:gridCol w:w="3750"/>
        <w:gridCol w:w="4860"/>
        <w:gridCol w:w="1230"/>
      </w:tblGrid>
      <w:tr w:rsidR="00996C81" w14:paraId="5DE4CFDB" w14:textId="77777777">
        <w:trPr>
          <w:trHeight w:val="420"/>
        </w:trPr>
        <w:tc>
          <w:tcPr>
            <w:tcW w:w="9225" w:type="dxa"/>
            <w:gridSpan w:val="3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F8F3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adership positions held at College</w:t>
            </w:r>
          </w:p>
        </w:tc>
        <w:tc>
          <w:tcPr>
            <w:tcW w:w="1230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5E37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27917D09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6ED3C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7E71E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t of Primary Prefect</w:t>
            </w:r>
          </w:p>
        </w:tc>
        <w:tc>
          <w:tcPr>
            <w:tcW w:w="4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A5F5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74BB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867A29E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680E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C3EC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t of Junior Prefect</w:t>
            </w:r>
          </w:p>
        </w:tc>
        <w:tc>
          <w:tcPr>
            <w:tcW w:w="4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1A48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26E8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9423DC6" w14:textId="77777777"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62BE4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E8EE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t of Junior Steward</w:t>
            </w:r>
          </w:p>
        </w:tc>
        <w:tc>
          <w:tcPr>
            <w:tcW w:w="4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D6C9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CB96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0D48B118" w14:textId="77777777" w:rsidR="00996C81" w:rsidRDefault="00996C81">
      <w:pPr>
        <w:rPr>
          <w:sz w:val="20"/>
          <w:szCs w:val="20"/>
        </w:rPr>
      </w:pPr>
    </w:p>
    <w:p w14:paraId="38BEA93B" w14:textId="77777777" w:rsidR="00996C81" w:rsidRDefault="00996C81">
      <w:pPr>
        <w:rPr>
          <w:sz w:val="20"/>
          <w:szCs w:val="20"/>
        </w:rPr>
      </w:pPr>
    </w:p>
    <w:tbl>
      <w:tblPr>
        <w:tblStyle w:val="a2"/>
        <w:tblW w:w="10440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30"/>
        <w:gridCol w:w="1657"/>
        <w:gridCol w:w="5100"/>
        <w:gridCol w:w="1848"/>
        <w:gridCol w:w="1205"/>
      </w:tblGrid>
      <w:tr w:rsidR="00996C81" w14:paraId="379654F8" w14:textId="77777777">
        <w:trPr>
          <w:trHeight w:val="420"/>
        </w:trPr>
        <w:tc>
          <w:tcPr>
            <w:tcW w:w="9240" w:type="dxa"/>
            <w:gridSpan w:val="4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F092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Achievements</w:t>
            </w:r>
          </w:p>
        </w:tc>
        <w:tc>
          <w:tcPr>
            <w:tcW w:w="1200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F43B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06D6FDAA" w14:textId="77777777">
        <w:trPr>
          <w:trHeight w:val="420"/>
        </w:trPr>
        <w:tc>
          <w:tcPr>
            <w:tcW w:w="6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6877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5C86E4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53B3F2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CF3BA0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D35659B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</w:t>
            </w:r>
          </w:p>
        </w:tc>
        <w:tc>
          <w:tcPr>
            <w:tcW w:w="9810" w:type="dxa"/>
            <w:gridSpan w:val="4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7BFD4" w14:textId="78179B0B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Upper Section </w:t>
            </w:r>
            <w:r w:rsidR="00692576">
              <w:rPr>
                <w:b/>
                <w:sz w:val="20"/>
                <w:szCs w:val="20"/>
              </w:rPr>
              <w:t>–</w:t>
            </w:r>
            <w:r>
              <w:rPr>
                <w:b/>
                <w:sz w:val="20"/>
                <w:szCs w:val="20"/>
              </w:rPr>
              <w:t xml:space="preserve"> </w:t>
            </w:r>
            <w:r w:rsidR="00692576">
              <w:rPr>
                <w:b/>
                <w:sz w:val="20"/>
                <w:szCs w:val="20"/>
              </w:rPr>
              <w:t>Term Test</w:t>
            </w:r>
          </w:p>
        </w:tc>
      </w:tr>
      <w:tr w:rsidR="00692576" w14:paraId="20FB8A13" w14:textId="5FB6C076" w:rsidTr="00692576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E077A" w14:textId="77777777" w:rsidR="00692576" w:rsidRDefault="00692576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6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186F1" w14:textId="0767B86A" w:rsidR="00692576" w:rsidRDefault="00692576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Class</w:t>
            </w:r>
          </w:p>
        </w:tc>
        <w:tc>
          <w:tcPr>
            <w:tcW w:w="51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2D187" w14:textId="70213B1C" w:rsidR="00692576" w:rsidRDefault="00692576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Subject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CDE5D" w14:textId="3DFED3FD" w:rsidR="00692576" w:rsidRDefault="00692576" w:rsidP="00692576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Marks</w:t>
            </w:r>
          </w:p>
        </w:tc>
        <w:tc>
          <w:tcPr>
            <w:tcW w:w="120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025E84" w14:textId="77777777" w:rsidR="00692576" w:rsidRDefault="00692576" w:rsidP="00692576">
            <w:pPr>
              <w:widowControl w:val="0"/>
              <w:spacing w:line="240" w:lineRule="auto"/>
              <w:rPr>
                <w:sz w:val="20"/>
                <w:szCs w:val="20"/>
                <w:u w:val="single"/>
              </w:rPr>
            </w:pPr>
          </w:p>
        </w:tc>
      </w:tr>
      <w:tr w:rsidR="00996C81" w14:paraId="6B6E458A" w14:textId="77777777" w:rsidTr="00692576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CD12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6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054E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6017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8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28952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AE20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E74D5EE" w14:textId="77777777" w:rsidTr="00692576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EA9E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6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8FCFA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DD88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8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903A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F0EBA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F5AE6EF" w14:textId="77777777" w:rsidTr="00692576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3FD59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6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0E7C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9924A" w14:textId="414B1BDC" w:rsidR="00996C81" w:rsidRDefault="00692576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  <w:tc>
          <w:tcPr>
            <w:tcW w:w="18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E1386" w14:textId="13A4ABE9" w:rsidR="00996C81" w:rsidRDefault="00996C81">
            <w:pPr>
              <w:widowControl w:val="0"/>
              <w:spacing w:line="240" w:lineRule="auto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FD21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6CC2760A" w14:textId="77777777" w:rsidR="00692576" w:rsidRDefault="00692576"/>
    <w:p w14:paraId="78673E41" w14:textId="77777777" w:rsidR="00692576" w:rsidRDefault="00692576"/>
    <w:p w14:paraId="56275C89" w14:textId="77777777" w:rsidR="00692576" w:rsidRDefault="00692576"/>
    <w:p w14:paraId="45F023A4" w14:textId="77777777" w:rsidR="00692576" w:rsidRDefault="00692576"/>
    <w:p w14:paraId="56544DE5" w14:textId="77777777" w:rsidR="00692576" w:rsidRDefault="00692576"/>
    <w:tbl>
      <w:tblPr>
        <w:tblStyle w:val="a2"/>
        <w:tblW w:w="10440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30"/>
        <w:gridCol w:w="1050"/>
        <w:gridCol w:w="2451"/>
        <w:gridCol w:w="5109"/>
        <w:gridCol w:w="1200"/>
      </w:tblGrid>
      <w:tr w:rsidR="00996C81" w14:paraId="547CCC07" w14:textId="77777777">
        <w:trPr>
          <w:trHeight w:val="420"/>
        </w:trPr>
        <w:tc>
          <w:tcPr>
            <w:tcW w:w="6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6502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17EB15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465BB5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DD0813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2FA3D4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</w:t>
            </w:r>
          </w:p>
        </w:tc>
        <w:tc>
          <w:tcPr>
            <w:tcW w:w="9810" w:type="dxa"/>
            <w:gridSpan w:val="4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D90E7" w14:textId="395F202B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bject prize</w:t>
            </w:r>
            <w:r w:rsidR="00692576">
              <w:rPr>
                <w:b/>
                <w:sz w:val="20"/>
                <w:szCs w:val="20"/>
              </w:rPr>
              <w:t xml:space="preserve"> / Class Prize</w:t>
            </w:r>
            <w:r>
              <w:rPr>
                <w:b/>
                <w:sz w:val="20"/>
                <w:szCs w:val="20"/>
              </w:rPr>
              <w:t xml:space="preserve"> (Grade)</w:t>
            </w:r>
          </w:p>
        </w:tc>
      </w:tr>
      <w:tr w:rsidR="00996C81" w14:paraId="5E344146" w14:textId="77777777" w:rsidTr="00692576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C07C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331F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Year</w:t>
            </w:r>
          </w:p>
        </w:tc>
        <w:tc>
          <w:tcPr>
            <w:tcW w:w="2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08DF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Grade</w:t>
            </w:r>
          </w:p>
        </w:tc>
        <w:tc>
          <w:tcPr>
            <w:tcW w:w="6309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2661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Subject</w:t>
            </w:r>
          </w:p>
        </w:tc>
      </w:tr>
      <w:tr w:rsidR="00996C81" w14:paraId="0A14537A" w14:textId="77777777" w:rsidTr="00692576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8F2F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EEEEF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2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13FE9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51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D9581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D30C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1BC8CD6" w14:textId="77777777" w:rsidTr="00692576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3306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5E63E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2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EC326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51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14E7D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CE868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562EEBB" w14:textId="77777777" w:rsidTr="00692576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3CA4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3EC2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7261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51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C908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24F8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5C22E134" w14:textId="77777777" w:rsidR="00996C81" w:rsidRDefault="00996C81" w:rsidP="00E810A5">
      <w:pPr>
        <w:rPr>
          <w:b/>
          <w:sz w:val="20"/>
          <w:szCs w:val="20"/>
        </w:rPr>
      </w:pPr>
    </w:p>
    <w:p w14:paraId="41266613" w14:textId="77777777" w:rsidR="00996C81" w:rsidRDefault="00996C81">
      <w:pPr>
        <w:jc w:val="center"/>
        <w:rPr>
          <w:b/>
          <w:sz w:val="20"/>
          <w:szCs w:val="20"/>
        </w:rPr>
      </w:pPr>
    </w:p>
    <w:tbl>
      <w:tblPr>
        <w:tblStyle w:val="a3"/>
        <w:tblW w:w="1042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30"/>
        <w:gridCol w:w="7095"/>
        <w:gridCol w:w="1500"/>
        <w:gridCol w:w="1200"/>
      </w:tblGrid>
      <w:tr w:rsidR="00996C81" w14:paraId="28B26817" w14:textId="77777777">
        <w:trPr>
          <w:trHeight w:val="420"/>
        </w:trPr>
        <w:tc>
          <w:tcPr>
            <w:tcW w:w="9225" w:type="dxa"/>
            <w:gridSpan w:val="3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6CD1A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cademic Achievement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  <w:tc>
          <w:tcPr>
            <w:tcW w:w="1200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7555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5BB6008D" w14:textId="77777777">
        <w:trPr>
          <w:trHeight w:val="420"/>
        </w:trPr>
        <w:tc>
          <w:tcPr>
            <w:tcW w:w="6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000A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B35559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8215CA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2ECEBA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619563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50D28B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4DFB8D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75C1F69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D1D5EA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AC46928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</w:t>
            </w:r>
          </w:p>
        </w:tc>
        <w:tc>
          <w:tcPr>
            <w:tcW w:w="9795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30A7C" w14:textId="26FCBEB2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.C.E O/L Examination</w:t>
            </w:r>
            <w:r w:rsidR="00D671C3">
              <w:rPr>
                <w:b/>
                <w:sz w:val="20"/>
                <w:szCs w:val="20"/>
              </w:rPr>
              <w:t xml:space="preserve"> </w:t>
            </w:r>
            <w:r w:rsidR="00D671C3" w:rsidRPr="00D671C3">
              <w:rPr>
                <w:b/>
                <w:i/>
                <w:iCs/>
                <w:sz w:val="20"/>
                <w:szCs w:val="20"/>
              </w:rPr>
              <w:t>(mention if an Island rank was awarded)</w:t>
            </w:r>
          </w:p>
        </w:tc>
      </w:tr>
      <w:tr w:rsidR="00996C81" w14:paraId="5DCBBB71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0025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639F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Subject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99BE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Grade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EE67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81949C5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2CD0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0130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6E80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14C4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7432BF7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FC0B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1F90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AC69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0D11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7E66929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A61D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78CE1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47A8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DE21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8A5B23F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D329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9DB5D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14DD6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3D66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FE48D9A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3D98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CE430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ADE9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A99A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E6AA321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93E2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2966B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15372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B2EA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E0EB6F2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0DB4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894F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7E30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E7EA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AFE02BF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D44B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31D5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97729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D3097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1FED8C3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C36D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0038A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4722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C9578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5D93053" w14:textId="77777777">
        <w:trPr>
          <w:trHeight w:val="420"/>
        </w:trPr>
        <w:tc>
          <w:tcPr>
            <w:tcW w:w="1042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E853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72F3449C" w14:textId="77777777">
        <w:trPr>
          <w:trHeight w:val="420"/>
        </w:trPr>
        <w:tc>
          <w:tcPr>
            <w:tcW w:w="6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FB37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335023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3A21ED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D850BE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42727F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</w:t>
            </w:r>
          </w:p>
        </w:tc>
        <w:tc>
          <w:tcPr>
            <w:tcW w:w="9795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4F04A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ecial Prizes presented at the Royal College Prize Giving</w:t>
            </w:r>
          </w:p>
        </w:tc>
      </w:tr>
      <w:tr w:rsidR="00996C81" w14:paraId="0165952A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C0D1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EB49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Name of the Prize awarded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22C1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Year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158B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309F47A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82BB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22C48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97D7D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016D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F50506E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4BE2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F526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925C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A9CDA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85B26DF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A61E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AC1D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C5185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0161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5982285" w14:textId="77777777">
        <w:trPr>
          <w:trHeight w:val="420"/>
        </w:trPr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F28A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79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7983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F11FF54" w14:textId="77777777">
        <w:trPr>
          <w:trHeight w:val="420"/>
        </w:trPr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1114D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</w:t>
            </w: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1674C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lith Athulathmudali Memorial Prize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4D4E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7A8C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4E4D786" w14:textId="77777777">
        <w:trPr>
          <w:trHeight w:val="420"/>
        </w:trPr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D2617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</w:t>
            </w:r>
          </w:p>
        </w:tc>
        <w:tc>
          <w:tcPr>
            <w:tcW w:w="7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AFB6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ornhost</w:t>
            </w:r>
            <w:proofErr w:type="spellEnd"/>
            <w:r>
              <w:rPr>
                <w:sz w:val="20"/>
                <w:szCs w:val="20"/>
              </w:rPr>
              <w:t xml:space="preserve"> Memorial Prize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B56F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5128A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0A2D3402" w14:textId="64C33199" w:rsidR="00996C81" w:rsidRDefault="00996C81">
      <w:pPr>
        <w:rPr>
          <w:sz w:val="20"/>
          <w:szCs w:val="20"/>
        </w:rPr>
      </w:pPr>
    </w:p>
    <w:tbl>
      <w:tblPr>
        <w:tblpPr w:leftFromText="180" w:rightFromText="180" w:topFromText="180" w:bottomFromText="180" w:vertAnchor="text" w:tblpX="-405"/>
        <w:tblW w:w="94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285"/>
        <w:gridCol w:w="3285"/>
        <w:gridCol w:w="2910"/>
      </w:tblGrid>
      <w:tr w:rsidR="00D96A2C" w14:paraId="21351F1C" w14:textId="77777777" w:rsidTr="006C7287">
        <w:trPr>
          <w:trHeight w:val="645"/>
        </w:trPr>
        <w:tc>
          <w:tcPr>
            <w:tcW w:w="6570" w:type="dxa"/>
            <w:gridSpan w:val="2"/>
            <w:shd w:val="clear" w:color="auto" w:fill="FFD85D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238F25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4A57C4"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Attendance </w:t>
            </w:r>
          </w:p>
          <w:p w14:paraId="253738F6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(</w:t>
            </w:r>
            <w:r w:rsidRPr="004A57C4">
              <w:rPr>
                <w:rFonts w:ascii="Cambria" w:eastAsia="Cambria" w:hAnsi="Cambria" w:cs="Cambria"/>
                <w:b/>
                <w:sz w:val="20"/>
                <w:szCs w:val="20"/>
              </w:rPr>
              <w:t>Include the accurate percentage as per the Register</w:t>
            </w: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)</w:t>
            </w:r>
          </w:p>
        </w:tc>
        <w:tc>
          <w:tcPr>
            <w:tcW w:w="291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9109E3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4A57C4">
              <w:rPr>
                <w:rFonts w:ascii="Cambria" w:eastAsia="Cambria" w:hAnsi="Cambria" w:cs="Cambria"/>
                <w:b/>
                <w:sz w:val="20"/>
                <w:szCs w:val="20"/>
              </w:rPr>
              <w:t>Class Teacher’s Signature</w:t>
            </w:r>
          </w:p>
        </w:tc>
      </w:tr>
      <w:tr w:rsidR="00D96A2C" w14:paraId="0B7B66B8" w14:textId="77777777" w:rsidTr="006C7287">
        <w:trPr>
          <w:trHeight w:val="643"/>
        </w:trPr>
        <w:tc>
          <w:tcPr>
            <w:tcW w:w="32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F74041" w14:textId="77777777" w:rsidR="00D96A2C" w:rsidRPr="00834CE2" w:rsidRDefault="00D96A2C" w:rsidP="006C7287">
            <w:pPr>
              <w:widowControl w:val="0"/>
              <w:spacing w:line="240" w:lineRule="auto"/>
              <w:jc w:val="center"/>
              <w:rPr>
                <w:rFonts w:eastAsia="Cambria"/>
                <w:sz w:val="28"/>
                <w:szCs w:val="28"/>
              </w:rPr>
            </w:pPr>
            <w:r w:rsidRPr="00834CE2">
              <w:rPr>
                <w:rFonts w:eastAsia="Cambria"/>
                <w:sz w:val="20"/>
                <w:szCs w:val="28"/>
              </w:rPr>
              <w:t>Grade 1</w:t>
            </w:r>
            <w:r>
              <w:rPr>
                <w:rFonts w:eastAsia="Cambria"/>
                <w:sz w:val="20"/>
                <w:szCs w:val="28"/>
              </w:rPr>
              <w:t>1</w:t>
            </w:r>
          </w:p>
        </w:tc>
        <w:tc>
          <w:tcPr>
            <w:tcW w:w="3285" w:type="dxa"/>
            <w:shd w:val="clear" w:color="auto" w:fill="auto"/>
          </w:tcPr>
          <w:p w14:paraId="6168B13D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8"/>
                <w:szCs w:val="28"/>
              </w:rPr>
            </w:pPr>
          </w:p>
        </w:tc>
        <w:tc>
          <w:tcPr>
            <w:tcW w:w="291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6450C6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  <w:tr w:rsidR="00D96A2C" w14:paraId="0A0B83CE" w14:textId="77777777" w:rsidTr="006C7287">
        <w:trPr>
          <w:trHeight w:val="643"/>
        </w:trPr>
        <w:tc>
          <w:tcPr>
            <w:tcW w:w="32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8204975" w14:textId="77777777" w:rsidR="00D96A2C" w:rsidRPr="00834CE2" w:rsidRDefault="00D96A2C" w:rsidP="006C7287">
            <w:pPr>
              <w:widowControl w:val="0"/>
              <w:spacing w:line="240" w:lineRule="auto"/>
              <w:jc w:val="center"/>
              <w:rPr>
                <w:rFonts w:eastAsia="Cambria"/>
                <w:sz w:val="20"/>
                <w:szCs w:val="28"/>
              </w:rPr>
            </w:pPr>
            <w:r>
              <w:rPr>
                <w:rFonts w:eastAsia="Cambria"/>
                <w:sz w:val="20"/>
                <w:szCs w:val="28"/>
              </w:rPr>
              <w:t>Grade 12</w:t>
            </w:r>
          </w:p>
        </w:tc>
        <w:tc>
          <w:tcPr>
            <w:tcW w:w="3285" w:type="dxa"/>
            <w:shd w:val="clear" w:color="auto" w:fill="auto"/>
          </w:tcPr>
          <w:p w14:paraId="29AED237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8"/>
                <w:szCs w:val="28"/>
              </w:rPr>
            </w:pPr>
          </w:p>
        </w:tc>
        <w:tc>
          <w:tcPr>
            <w:tcW w:w="291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C3511D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</w:tbl>
    <w:p w14:paraId="76CC2723" w14:textId="77777777" w:rsidR="00D96A2C" w:rsidRDefault="00D96A2C" w:rsidP="00D96A2C">
      <w:pPr>
        <w:rPr>
          <w:rFonts w:ascii="Cambria" w:eastAsia="Cambria" w:hAnsi="Cambria" w:cs="Cambria"/>
          <w:sz w:val="20"/>
          <w:szCs w:val="20"/>
        </w:rPr>
      </w:pPr>
    </w:p>
    <w:tbl>
      <w:tblPr>
        <w:tblpPr w:leftFromText="180" w:rightFromText="180" w:topFromText="180" w:bottomFromText="180" w:vertAnchor="text" w:tblpX="-345"/>
        <w:tblW w:w="90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239"/>
        <w:gridCol w:w="1350"/>
        <w:gridCol w:w="1442"/>
        <w:gridCol w:w="1710"/>
        <w:gridCol w:w="2284"/>
      </w:tblGrid>
      <w:tr w:rsidR="00D96A2C" w14:paraId="3B570DEF" w14:textId="77777777" w:rsidTr="006C7287">
        <w:trPr>
          <w:trHeight w:val="400"/>
        </w:trPr>
        <w:tc>
          <w:tcPr>
            <w:tcW w:w="9025" w:type="dxa"/>
            <w:gridSpan w:val="5"/>
            <w:shd w:val="clear" w:color="auto" w:fill="FFD85D"/>
          </w:tcPr>
          <w:p w14:paraId="1106577D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Term Test Average Marks</w:t>
            </w:r>
            <w:r w:rsidRPr="004A57C4"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 </w:t>
            </w:r>
          </w:p>
        </w:tc>
      </w:tr>
      <w:tr w:rsidR="00D96A2C" w14:paraId="2CADD7B4" w14:textId="77777777" w:rsidTr="006C7287">
        <w:trPr>
          <w:trHeight w:val="400"/>
        </w:trPr>
        <w:tc>
          <w:tcPr>
            <w:tcW w:w="2239" w:type="dxa"/>
            <w:tcBorders>
              <w:right w:val="single" w:sz="4" w:space="0" w:color="auto"/>
            </w:tcBorders>
            <w:shd w:val="clear" w:color="auto" w:fill="auto"/>
          </w:tcPr>
          <w:p w14:paraId="15BE5428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F3D33" w14:textId="77777777" w:rsidR="00D96A2C" w:rsidRPr="004A57C4" w:rsidRDefault="00D96A2C" w:rsidP="006C7287">
            <w:pPr>
              <w:widowControl w:val="0"/>
              <w:spacing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1</w:t>
            </w:r>
            <w:r w:rsidRPr="00D867B3">
              <w:rPr>
                <w:rFonts w:ascii="Cambria" w:eastAsia="Cambria" w:hAnsi="Cambria" w:cs="Cambria"/>
                <w:b/>
                <w:sz w:val="20"/>
                <w:szCs w:val="20"/>
                <w:vertAlign w:val="superscript"/>
              </w:rPr>
              <w:t>st</w:t>
            </w: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 Term</w:t>
            </w:r>
          </w:p>
        </w:tc>
        <w:tc>
          <w:tcPr>
            <w:tcW w:w="14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BAFFB" w14:textId="77777777" w:rsidR="00D96A2C" w:rsidRPr="004A57C4" w:rsidRDefault="00D96A2C" w:rsidP="006C7287">
            <w:pPr>
              <w:widowControl w:val="0"/>
              <w:spacing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2</w:t>
            </w:r>
            <w:r w:rsidRPr="00D867B3">
              <w:rPr>
                <w:rFonts w:ascii="Cambria" w:eastAsia="Cambria" w:hAnsi="Cambria" w:cs="Cambria"/>
                <w:b/>
                <w:sz w:val="20"/>
                <w:szCs w:val="20"/>
                <w:vertAlign w:val="superscript"/>
              </w:rPr>
              <w:t>nd</w:t>
            </w: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 Term</w:t>
            </w: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B23F2" w14:textId="77777777" w:rsidR="00D96A2C" w:rsidRPr="004A57C4" w:rsidRDefault="00D96A2C" w:rsidP="006C7287">
            <w:pPr>
              <w:widowControl w:val="0"/>
              <w:spacing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3</w:t>
            </w:r>
            <w:r w:rsidRPr="00D867B3">
              <w:rPr>
                <w:rFonts w:ascii="Cambria" w:eastAsia="Cambria" w:hAnsi="Cambria" w:cs="Cambria"/>
                <w:b/>
                <w:sz w:val="20"/>
                <w:szCs w:val="20"/>
                <w:vertAlign w:val="superscript"/>
              </w:rPr>
              <w:t>rd</w:t>
            </w: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 Term</w:t>
            </w:r>
          </w:p>
        </w:tc>
        <w:tc>
          <w:tcPr>
            <w:tcW w:w="228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0EED2E" w14:textId="77777777" w:rsidR="00D96A2C" w:rsidRPr="004A57C4" w:rsidRDefault="00D96A2C" w:rsidP="006C7287">
            <w:pPr>
              <w:widowControl w:val="0"/>
              <w:spacing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For Office Use Only</w:t>
            </w:r>
          </w:p>
        </w:tc>
      </w:tr>
      <w:tr w:rsidR="00D96A2C" w14:paraId="165A2554" w14:textId="77777777" w:rsidTr="006C7287">
        <w:trPr>
          <w:trHeight w:val="111"/>
        </w:trPr>
        <w:tc>
          <w:tcPr>
            <w:tcW w:w="2239" w:type="dxa"/>
            <w:tcBorders>
              <w:right w:val="single" w:sz="4" w:space="0" w:color="auto"/>
            </w:tcBorders>
            <w:shd w:val="clear" w:color="auto" w:fill="auto"/>
          </w:tcPr>
          <w:p w14:paraId="2438CDA3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Grade 10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35B75D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4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C839C2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  <w:shd w:val="clear" w:color="auto" w:fill="auto"/>
          </w:tcPr>
          <w:p w14:paraId="095CB28E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  <w:tc>
          <w:tcPr>
            <w:tcW w:w="2284" w:type="dxa"/>
            <w:shd w:val="clear" w:color="auto" w:fill="auto"/>
          </w:tcPr>
          <w:p w14:paraId="443A945A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96A2C" w14:paraId="410805DE" w14:textId="77777777" w:rsidTr="006C7287">
        <w:trPr>
          <w:trHeight w:val="400"/>
        </w:trPr>
        <w:tc>
          <w:tcPr>
            <w:tcW w:w="2239" w:type="dxa"/>
            <w:tcBorders>
              <w:right w:val="single" w:sz="4" w:space="0" w:color="auto"/>
            </w:tcBorders>
            <w:shd w:val="clear" w:color="auto" w:fill="auto"/>
          </w:tcPr>
          <w:p w14:paraId="1B56B8D2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Grade 11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FD17B2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442" w:type="dxa"/>
            <w:tcBorders>
              <w:left w:val="single" w:sz="4" w:space="0" w:color="auto"/>
            </w:tcBorders>
            <w:shd w:val="clear" w:color="auto" w:fill="auto"/>
          </w:tcPr>
          <w:p w14:paraId="5082E579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48AA3CAE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  <w:tc>
          <w:tcPr>
            <w:tcW w:w="2284" w:type="dxa"/>
            <w:shd w:val="clear" w:color="auto" w:fill="auto"/>
          </w:tcPr>
          <w:p w14:paraId="45E6C45D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96A2C" w14:paraId="4C0528C8" w14:textId="77777777" w:rsidTr="006C7287">
        <w:trPr>
          <w:trHeight w:val="400"/>
        </w:trPr>
        <w:tc>
          <w:tcPr>
            <w:tcW w:w="3589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BD5E692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Class Teacher’s Signature</w:t>
            </w:r>
          </w:p>
        </w:tc>
        <w:tc>
          <w:tcPr>
            <w:tcW w:w="3152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7FB4F7A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2284" w:type="dxa"/>
            <w:shd w:val="clear" w:color="auto" w:fill="auto"/>
          </w:tcPr>
          <w:p w14:paraId="4F24A61B" w14:textId="77777777" w:rsidR="00D96A2C" w:rsidRPr="004A57C4" w:rsidRDefault="00D96A2C" w:rsidP="006C7287">
            <w:pPr>
              <w:widowControl w:val="0"/>
              <w:spacing w:line="240" w:lineRule="auto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</w:tbl>
    <w:tbl>
      <w:tblPr>
        <w:tblStyle w:val="a4"/>
        <w:tblW w:w="10452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95"/>
        <w:gridCol w:w="3525"/>
        <w:gridCol w:w="5588"/>
        <w:gridCol w:w="844"/>
      </w:tblGrid>
      <w:tr w:rsidR="00996C81" w14:paraId="3005547B" w14:textId="77777777">
        <w:trPr>
          <w:trHeight w:val="400"/>
        </w:trPr>
        <w:tc>
          <w:tcPr>
            <w:tcW w:w="9608" w:type="dxa"/>
            <w:gridSpan w:val="3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46452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orts Achievements</w:t>
            </w:r>
          </w:p>
        </w:tc>
        <w:tc>
          <w:tcPr>
            <w:tcW w:w="844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960DA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1531FC67" w14:textId="77777777">
        <w:trPr>
          <w:trHeight w:val="400"/>
        </w:trPr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6AF8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</w:t>
            </w:r>
          </w:p>
        </w:tc>
        <w:tc>
          <w:tcPr>
            <w:tcW w:w="9957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89466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adership / Membership in the Royal College Team</w:t>
            </w:r>
          </w:p>
        </w:tc>
      </w:tr>
      <w:tr w:rsidR="00996C81" w14:paraId="1FE879E8" w14:textId="77777777">
        <w:trPr>
          <w:trHeight w:val="400"/>
        </w:trPr>
        <w:tc>
          <w:tcPr>
            <w:tcW w:w="49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CABB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0459E4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79D6904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9658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9E54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ED0A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E820BB7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972D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6F5A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BAC5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F4BF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E68E94E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81BD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FBF9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698F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7941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2C7B570E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B42F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480F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3E33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Team / B Team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06EE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B0DD8F4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7845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C9F5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/ Membership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902F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tain / Vice-Captain / Member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30F4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261609F" w14:textId="77777777">
        <w:trPr>
          <w:trHeight w:val="400"/>
        </w:trPr>
        <w:tc>
          <w:tcPr>
            <w:tcW w:w="10452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8F16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08B3DF5" w14:textId="77777777">
        <w:trPr>
          <w:trHeight w:val="400"/>
        </w:trPr>
        <w:tc>
          <w:tcPr>
            <w:tcW w:w="49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47EB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793D185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7DC1C8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FF76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334B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AF5F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71DEE12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4941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1A65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67692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FB6A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9E2C389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2E92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6607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0A2E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57B2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79D5C9B1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4515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11FA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8AB4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Team / B Team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F99A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EE53E18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7967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352B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/ Membership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9961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tain / Vice-Captain / Member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EE49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C40CCEA" w14:textId="77777777">
        <w:trPr>
          <w:trHeight w:val="400"/>
        </w:trPr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BD72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95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9514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2C8C85B" w14:textId="77777777">
        <w:trPr>
          <w:trHeight w:val="400"/>
        </w:trPr>
        <w:tc>
          <w:tcPr>
            <w:tcW w:w="49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213F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3C48DE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7683851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6B95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06E81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C446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488C90D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B39F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B18E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68ED0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18CF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61D077E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5C6D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A457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8409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2066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71ECFF3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557B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2293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4363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Team / B Team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0B2F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FEBFE29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C80D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83AC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/ Membership</w:t>
            </w:r>
          </w:p>
        </w:tc>
        <w:tc>
          <w:tcPr>
            <w:tcW w:w="5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2FF3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tain / Vice-Captain / Member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5B98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2E829E42" w14:textId="77777777">
        <w:trPr>
          <w:trHeight w:val="400"/>
        </w:trPr>
        <w:tc>
          <w:tcPr>
            <w:tcW w:w="10452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23D9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63FE04DE" w14:textId="77777777" w:rsidR="00996C81" w:rsidRDefault="00996C81">
      <w:pPr>
        <w:rPr>
          <w:sz w:val="20"/>
          <w:szCs w:val="20"/>
        </w:rPr>
      </w:pPr>
    </w:p>
    <w:p w14:paraId="230DB003" w14:textId="77777777" w:rsidR="00996C81" w:rsidRDefault="00996C81">
      <w:pPr>
        <w:rPr>
          <w:sz w:val="20"/>
          <w:szCs w:val="20"/>
        </w:rPr>
      </w:pPr>
    </w:p>
    <w:tbl>
      <w:tblPr>
        <w:tblStyle w:val="a5"/>
        <w:tblW w:w="10500" w:type="dxa"/>
        <w:tblInd w:w="-4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0"/>
        <w:gridCol w:w="1980"/>
        <w:gridCol w:w="7155"/>
        <w:gridCol w:w="825"/>
      </w:tblGrid>
      <w:tr w:rsidR="00996C81" w14:paraId="2E04A922" w14:textId="77777777">
        <w:trPr>
          <w:trHeight w:val="400"/>
        </w:trPr>
        <w:tc>
          <w:tcPr>
            <w:tcW w:w="5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62420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</w:t>
            </w:r>
          </w:p>
        </w:tc>
        <w:tc>
          <w:tcPr>
            <w:tcW w:w="9135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4D2F0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adership positions held at the Royal College Sports Meet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D2FEE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0920C707" w14:textId="77777777">
        <w:trPr>
          <w:trHeight w:val="400"/>
        </w:trPr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957DE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CA34F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7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1E85D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C0961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A982FE1" w14:textId="77777777">
        <w:trPr>
          <w:trHeight w:val="400"/>
        </w:trPr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00387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41D6C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Position</w:t>
            </w:r>
          </w:p>
        </w:tc>
        <w:tc>
          <w:tcPr>
            <w:tcW w:w="7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987BC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mes Captain / Deputy Games Captain / House Captain / House Vice Captain</w:t>
            </w:r>
          </w:p>
        </w:tc>
        <w:tc>
          <w:tcPr>
            <w:tcW w:w="8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9066C" w14:textId="77777777" w:rsidR="00996C81" w:rsidRDefault="00996C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3C61C4B" w14:textId="77777777">
        <w:trPr>
          <w:trHeight w:val="400"/>
        </w:trPr>
        <w:tc>
          <w:tcPr>
            <w:tcW w:w="1050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1B1F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62381394" w14:textId="77777777" w:rsidR="00996C81" w:rsidRDefault="00996C81">
      <w:pPr>
        <w:rPr>
          <w:sz w:val="20"/>
          <w:szCs w:val="20"/>
        </w:rPr>
      </w:pPr>
    </w:p>
    <w:p w14:paraId="1C5406A9" w14:textId="77777777" w:rsidR="00996C81" w:rsidRDefault="00996C81">
      <w:pPr>
        <w:rPr>
          <w:sz w:val="20"/>
          <w:szCs w:val="20"/>
        </w:rPr>
      </w:pPr>
    </w:p>
    <w:tbl>
      <w:tblPr>
        <w:tblStyle w:val="a6"/>
        <w:tblW w:w="10500" w:type="dxa"/>
        <w:tblInd w:w="-4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0"/>
        <w:gridCol w:w="1980"/>
        <w:gridCol w:w="7155"/>
        <w:gridCol w:w="825"/>
      </w:tblGrid>
      <w:tr w:rsidR="00996C81" w14:paraId="7E6885AF" w14:textId="77777777">
        <w:trPr>
          <w:trHeight w:val="400"/>
        </w:trPr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03877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</w:t>
            </w:r>
          </w:p>
        </w:tc>
        <w:tc>
          <w:tcPr>
            <w:tcW w:w="9135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31A79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adership positions held at the respective Inter-House Meets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B8DB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0A9C52EA" w14:textId="77777777">
        <w:trPr>
          <w:trHeight w:val="400"/>
        </w:trPr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D937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F370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7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F494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C2B0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2FA02CF8" w14:textId="77777777">
        <w:trPr>
          <w:trHeight w:val="400"/>
        </w:trPr>
        <w:tc>
          <w:tcPr>
            <w:tcW w:w="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58F8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03AE8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Position</w:t>
            </w:r>
          </w:p>
        </w:tc>
        <w:tc>
          <w:tcPr>
            <w:tcW w:w="7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E0C2B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use Captain / House Vice Captain</w:t>
            </w:r>
          </w:p>
        </w:tc>
        <w:tc>
          <w:tcPr>
            <w:tcW w:w="8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A46E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2234476" w14:textId="77777777">
        <w:trPr>
          <w:trHeight w:val="400"/>
        </w:trPr>
        <w:tc>
          <w:tcPr>
            <w:tcW w:w="1050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A008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7E0641A6" w14:textId="77777777" w:rsidR="00996C81" w:rsidRDefault="00996C81">
      <w:pPr>
        <w:rPr>
          <w:sz w:val="20"/>
          <w:szCs w:val="20"/>
        </w:rPr>
      </w:pPr>
    </w:p>
    <w:p w14:paraId="511174E4" w14:textId="7CFA6BBA" w:rsidR="00996C81" w:rsidRDefault="00996C81">
      <w:pPr>
        <w:rPr>
          <w:sz w:val="20"/>
          <w:szCs w:val="20"/>
        </w:rPr>
      </w:pPr>
    </w:p>
    <w:p w14:paraId="2E03AE11" w14:textId="5E398071" w:rsidR="00D96A2C" w:rsidRDefault="00D96A2C">
      <w:pPr>
        <w:rPr>
          <w:sz w:val="20"/>
          <w:szCs w:val="20"/>
        </w:rPr>
      </w:pPr>
    </w:p>
    <w:p w14:paraId="5F0146B7" w14:textId="4F02C840" w:rsidR="00D96A2C" w:rsidRDefault="00D96A2C">
      <w:pPr>
        <w:rPr>
          <w:sz w:val="20"/>
          <w:szCs w:val="20"/>
        </w:rPr>
      </w:pPr>
    </w:p>
    <w:p w14:paraId="38C91D10" w14:textId="77777777" w:rsidR="00D96A2C" w:rsidRDefault="00D96A2C">
      <w:pPr>
        <w:rPr>
          <w:sz w:val="20"/>
          <w:szCs w:val="20"/>
        </w:rPr>
      </w:pPr>
    </w:p>
    <w:p w14:paraId="25BE24C6" w14:textId="77777777" w:rsidR="00996C81" w:rsidRDefault="00996C81">
      <w:pPr>
        <w:rPr>
          <w:sz w:val="20"/>
          <w:szCs w:val="20"/>
        </w:rPr>
      </w:pPr>
    </w:p>
    <w:tbl>
      <w:tblPr>
        <w:tblStyle w:val="a7"/>
        <w:tblW w:w="10500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25"/>
        <w:gridCol w:w="3195"/>
        <w:gridCol w:w="5955"/>
        <w:gridCol w:w="825"/>
      </w:tblGrid>
      <w:tr w:rsidR="00996C81" w14:paraId="001A5466" w14:textId="77777777">
        <w:trPr>
          <w:trHeight w:val="400"/>
        </w:trPr>
        <w:tc>
          <w:tcPr>
            <w:tcW w:w="9675" w:type="dxa"/>
            <w:gridSpan w:val="3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58085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orts Achievement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  <w:tc>
          <w:tcPr>
            <w:tcW w:w="825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037D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410FF74A" w14:textId="77777777">
        <w:trPr>
          <w:trHeight w:val="400"/>
        </w:trPr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4901E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</w:t>
            </w:r>
          </w:p>
        </w:tc>
        <w:tc>
          <w:tcPr>
            <w:tcW w:w="9975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9982E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ther Leadership / Membership positions held</w:t>
            </w:r>
          </w:p>
        </w:tc>
      </w:tr>
      <w:tr w:rsidR="00996C81" w14:paraId="7FE7ED87" w14:textId="77777777">
        <w:trPr>
          <w:trHeight w:val="400"/>
        </w:trPr>
        <w:tc>
          <w:tcPr>
            <w:tcW w:w="5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EB39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98C7C4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D8964A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7038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5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E457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C3C7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7E73D33B" w14:textId="77777777">
        <w:trPr>
          <w:trHeight w:val="40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047A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9DC5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797A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1C08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9C0424A" w14:textId="77777777">
        <w:trPr>
          <w:trHeight w:val="40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B769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272B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vel</w:t>
            </w:r>
          </w:p>
        </w:tc>
        <w:tc>
          <w:tcPr>
            <w:tcW w:w="5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80F8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ional / Provincial / District</w:t>
            </w:r>
          </w:p>
        </w:tc>
        <w:tc>
          <w:tcPr>
            <w:tcW w:w="8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9871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2FE7B66" w14:textId="77777777">
        <w:trPr>
          <w:trHeight w:val="40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BEEE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985A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/ Membership</w:t>
            </w:r>
          </w:p>
        </w:tc>
        <w:tc>
          <w:tcPr>
            <w:tcW w:w="5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8970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tain / Vice-Captain / Member</w:t>
            </w:r>
          </w:p>
        </w:tc>
        <w:tc>
          <w:tcPr>
            <w:tcW w:w="8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5E49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7AB75946" w14:textId="77777777">
        <w:trPr>
          <w:trHeight w:val="400"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0C10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A4CF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D83556F" w14:textId="77777777">
        <w:trPr>
          <w:trHeight w:val="400"/>
        </w:trPr>
        <w:tc>
          <w:tcPr>
            <w:tcW w:w="5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8BF7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A0583B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09A83E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41EC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5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C64B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FDC4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3DF32B3" w14:textId="77777777">
        <w:trPr>
          <w:trHeight w:val="40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468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BCCF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C9D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4402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C99106C" w14:textId="77777777">
        <w:trPr>
          <w:trHeight w:val="40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8DEE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B667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vel</w:t>
            </w:r>
          </w:p>
        </w:tc>
        <w:tc>
          <w:tcPr>
            <w:tcW w:w="5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7697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ional / Provincial / District</w:t>
            </w:r>
          </w:p>
        </w:tc>
        <w:tc>
          <w:tcPr>
            <w:tcW w:w="8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663A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10B85F3" w14:textId="77777777">
        <w:trPr>
          <w:trHeight w:val="40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7DF8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6B47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/ Membership</w:t>
            </w:r>
          </w:p>
        </w:tc>
        <w:tc>
          <w:tcPr>
            <w:tcW w:w="5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5966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tain / Vice-Captain / Member</w:t>
            </w:r>
          </w:p>
        </w:tc>
        <w:tc>
          <w:tcPr>
            <w:tcW w:w="8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7426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26A5FBDB" w14:textId="77777777">
        <w:trPr>
          <w:trHeight w:val="400"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E598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  <w:tc>
          <w:tcPr>
            <w:tcW w:w="8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E386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</w:tbl>
    <w:p w14:paraId="48BBC019" w14:textId="77777777" w:rsidR="00996C81" w:rsidRDefault="00996C81">
      <w:pPr>
        <w:rPr>
          <w:sz w:val="20"/>
          <w:szCs w:val="20"/>
        </w:rPr>
      </w:pPr>
    </w:p>
    <w:p w14:paraId="65C55A1E" w14:textId="77777777" w:rsidR="00996C81" w:rsidRDefault="00996C81">
      <w:pPr>
        <w:rPr>
          <w:sz w:val="20"/>
          <w:szCs w:val="20"/>
        </w:rPr>
      </w:pPr>
    </w:p>
    <w:tbl>
      <w:tblPr>
        <w:tblStyle w:val="a8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590"/>
        <w:gridCol w:w="495"/>
        <w:gridCol w:w="7125"/>
        <w:gridCol w:w="825"/>
      </w:tblGrid>
      <w:tr w:rsidR="00996C81" w14:paraId="3AC65146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F255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8386C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ter-House Level achievements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95B7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76092D9C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8C5F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079C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C1B8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054EEF15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7A78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257E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2464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5CB78EE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6B19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7300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ACF1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250AF8B5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317C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3120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237FC0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8CD404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807E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615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AF4B7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C70A7E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404A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27C44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6062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6207D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948F5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8EAF26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6655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BAB2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2C9F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BFDA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EA41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5FA661C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3568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72E6036A" w14:textId="77777777">
        <w:trPr>
          <w:trHeight w:val="420"/>
        </w:trPr>
        <w:tc>
          <w:tcPr>
            <w:tcW w:w="480" w:type="dxa"/>
            <w:vMerge w:val="restart"/>
          </w:tcPr>
          <w:p w14:paraId="322C127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FCC63D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F1E694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CB9712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137C7E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BD83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332F0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4563FD65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DFEB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2244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6714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9EF56D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CE56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8A45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558D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62ACCF4B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3BC2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58DD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40F460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8FD4020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1C21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014F1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055E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E36CA30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94FA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0B61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6920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E0D0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6E61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F99143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7839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0A80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9E7E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29C4E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31AD4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33A14E8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9CD6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0640C101" w14:textId="77777777" w:rsidR="00996C81" w:rsidRDefault="00996C81">
      <w:pPr>
        <w:jc w:val="center"/>
        <w:rPr>
          <w:sz w:val="20"/>
          <w:szCs w:val="20"/>
        </w:rPr>
      </w:pPr>
    </w:p>
    <w:tbl>
      <w:tblPr>
        <w:tblStyle w:val="a9"/>
        <w:tblW w:w="10440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25"/>
        <w:gridCol w:w="1845"/>
        <w:gridCol w:w="6870"/>
        <w:gridCol w:w="1200"/>
      </w:tblGrid>
      <w:tr w:rsidR="00996C81" w14:paraId="316BA230" w14:textId="77777777">
        <w:trPr>
          <w:trHeight w:val="420"/>
        </w:trPr>
        <w:tc>
          <w:tcPr>
            <w:tcW w:w="10440" w:type="dxa"/>
            <w:gridSpan w:val="4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A924E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orts Achievement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</w:tr>
      <w:tr w:rsidR="00996C81" w14:paraId="6D63B470" w14:textId="77777777">
        <w:trPr>
          <w:trHeight w:val="420"/>
        </w:trPr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9DBD7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.</w:t>
            </w:r>
          </w:p>
        </w:tc>
        <w:tc>
          <w:tcPr>
            <w:tcW w:w="8715" w:type="dxa"/>
            <w:gridSpan w:val="2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376C3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ter-House Level Championships and other special achievements</w:t>
            </w:r>
          </w:p>
        </w:tc>
        <w:tc>
          <w:tcPr>
            <w:tcW w:w="120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FDE6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7F18D336" w14:textId="77777777">
        <w:trPr>
          <w:trHeight w:val="420"/>
        </w:trPr>
        <w:tc>
          <w:tcPr>
            <w:tcW w:w="5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0E0E5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82D5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0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03C5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14103F83" w14:textId="77777777">
        <w:trPr>
          <w:trHeight w:val="42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BC27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29A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0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6AE79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08A89F2F" w14:textId="77777777">
        <w:trPr>
          <w:trHeight w:val="42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1394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EB3C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0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3BD79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</w:tr>
      <w:tr w:rsidR="00996C81" w14:paraId="4617023D" w14:textId="77777777">
        <w:trPr>
          <w:trHeight w:val="42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F787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DFF8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mpionships</w:t>
            </w:r>
          </w:p>
        </w:tc>
        <w:tc>
          <w:tcPr>
            <w:tcW w:w="6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150C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602D2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69455CB" w14:textId="77777777">
        <w:trPr>
          <w:trHeight w:val="42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DB0B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1D63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6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3E58F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A4FC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29E08A1" w14:textId="77777777">
        <w:trPr>
          <w:trHeight w:val="420"/>
        </w:trPr>
        <w:tc>
          <w:tcPr>
            <w:tcW w:w="1044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C434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103EF0A" w14:textId="77777777">
        <w:trPr>
          <w:trHeight w:val="420"/>
        </w:trPr>
        <w:tc>
          <w:tcPr>
            <w:tcW w:w="5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E02C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D2A3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0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85F7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4E205DF" w14:textId="77777777">
        <w:trPr>
          <w:trHeight w:val="42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6280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B574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0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F656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552492D9" w14:textId="77777777">
        <w:trPr>
          <w:trHeight w:val="42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8139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4E1B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0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53E51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</w:tr>
      <w:tr w:rsidR="00996C81" w14:paraId="3E243CE4" w14:textId="77777777">
        <w:trPr>
          <w:trHeight w:val="42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27E7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ADA8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mpionships</w:t>
            </w:r>
          </w:p>
        </w:tc>
        <w:tc>
          <w:tcPr>
            <w:tcW w:w="6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E162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5B1D7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A09A1F7" w14:textId="77777777">
        <w:trPr>
          <w:trHeight w:val="420"/>
        </w:trPr>
        <w:tc>
          <w:tcPr>
            <w:tcW w:w="5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0C65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6C38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6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8523B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79E1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FB10241" w14:textId="77777777">
        <w:trPr>
          <w:trHeight w:val="420"/>
        </w:trPr>
        <w:tc>
          <w:tcPr>
            <w:tcW w:w="1044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75BF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04B04F82" w14:textId="166CB22D" w:rsidR="00996C81" w:rsidRDefault="00996C81">
      <w:pPr>
        <w:rPr>
          <w:sz w:val="20"/>
          <w:szCs w:val="20"/>
        </w:rPr>
      </w:pPr>
    </w:p>
    <w:p w14:paraId="62FC2723" w14:textId="7E764BCB" w:rsidR="00D96A2C" w:rsidRDefault="00D96A2C">
      <w:pPr>
        <w:rPr>
          <w:sz w:val="20"/>
          <w:szCs w:val="20"/>
        </w:rPr>
      </w:pPr>
    </w:p>
    <w:p w14:paraId="1B46A209" w14:textId="7FC2ED56" w:rsidR="00D96A2C" w:rsidRDefault="00D96A2C">
      <w:pPr>
        <w:rPr>
          <w:sz w:val="20"/>
          <w:szCs w:val="20"/>
        </w:rPr>
      </w:pPr>
    </w:p>
    <w:p w14:paraId="7417F3AD" w14:textId="55EC225E" w:rsidR="00D96A2C" w:rsidRDefault="00D96A2C">
      <w:pPr>
        <w:rPr>
          <w:sz w:val="20"/>
          <w:szCs w:val="20"/>
        </w:rPr>
      </w:pPr>
    </w:p>
    <w:p w14:paraId="5EEF46FD" w14:textId="1C8345C2" w:rsidR="00D96A2C" w:rsidRDefault="00D96A2C">
      <w:pPr>
        <w:rPr>
          <w:sz w:val="20"/>
          <w:szCs w:val="20"/>
        </w:rPr>
      </w:pPr>
    </w:p>
    <w:p w14:paraId="7317E1E4" w14:textId="77777777" w:rsidR="00D96A2C" w:rsidRDefault="00D96A2C">
      <w:pPr>
        <w:rPr>
          <w:sz w:val="20"/>
          <w:szCs w:val="20"/>
        </w:rPr>
      </w:pPr>
    </w:p>
    <w:p w14:paraId="7AE6E42C" w14:textId="77777777" w:rsidR="00996C81" w:rsidRDefault="00996C81">
      <w:pPr>
        <w:rPr>
          <w:sz w:val="20"/>
          <w:szCs w:val="20"/>
        </w:rPr>
      </w:pPr>
    </w:p>
    <w:tbl>
      <w:tblPr>
        <w:tblStyle w:val="aa"/>
        <w:tblW w:w="10440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30"/>
        <w:gridCol w:w="1740"/>
        <w:gridCol w:w="3750"/>
        <w:gridCol w:w="3120"/>
        <w:gridCol w:w="1200"/>
      </w:tblGrid>
      <w:tr w:rsidR="00996C81" w14:paraId="15242BB9" w14:textId="77777777">
        <w:trPr>
          <w:trHeight w:val="420"/>
        </w:trPr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C63CC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</w:t>
            </w:r>
          </w:p>
        </w:tc>
        <w:tc>
          <w:tcPr>
            <w:tcW w:w="86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D4DAB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ter-House Road Race achievements</w:t>
            </w:r>
          </w:p>
        </w:tc>
        <w:tc>
          <w:tcPr>
            <w:tcW w:w="120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97AA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0989744B" w14:textId="77777777">
        <w:trPr>
          <w:trHeight w:val="420"/>
        </w:trPr>
        <w:tc>
          <w:tcPr>
            <w:tcW w:w="6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E08C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2FAC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0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C06B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ior / Intermediate</w:t>
            </w:r>
          </w:p>
        </w:tc>
      </w:tr>
      <w:tr w:rsidR="00996C81" w14:paraId="098F97CA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F195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D06D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0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D0C59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40B5040D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ED19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C347A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  <w:p w14:paraId="42F5E7E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  <w:p w14:paraId="6ECDD8D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  <w:p w14:paraId="6A038C3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7D08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st Plac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8D3F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898A6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3D522C6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9483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3D8C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0BEC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nd Plac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3F31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1C3E6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5DABE99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3E61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DCF6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96E5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rd Plac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BD37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CEC86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58BE8A1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EDF5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A7AF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D6E8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th – 10th Plac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67F2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9890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0EDCBE3" w14:textId="77777777">
        <w:trPr>
          <w:trHeight w:val="420"/>
        </w:trPr>
        <w:tc>
          <w:tcPr>
            <w:tcW w:w="1044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83CB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8B972C9" w14:textId="77777777">
        <w:trPr>
          <w:trHeight w:val="420"/>
        </w:trPr>
        <w:tc>
          <w:tcPr>
            <w:tcW w:w="6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39F0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8A80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0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3289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ior / Intermediate</w:t>
            </w:r>
          </w:p>
        </w:tc>
      </w:tr>
      <w:tr w:rsidR="00996C81" w14:paraId="0A9FB00A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576D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DE11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0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0086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252A064D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127D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1D2B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  <w:p w14:paraId="678CD8F8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  <w:p w14:paraId="216C87E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  <w:p w14:paraId="5BA73CC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47D0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st Plac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D7FB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940D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A455CA9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06B4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12CB5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CFD6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nd Plac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18C7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59DD8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0479156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0762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220F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8942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rd Plac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87AE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ED3F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A07049E" w14:textId="77777777">
        <w:trPr>
          <w:trHeight w:val="420"/>
        </w:trPr>
        <w:tc>
          <w:tcPr>
            <w:tcW w:w="6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F76D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E235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DA9C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th – 10th Plac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6F87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7619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AEF9AF2" w14:textId="77777777">
        <w:trPr>
          <w:trHeight w:val="420"/>
        </w:trPr>
        <w:tc>
          <w:tcPr>
            <w:tcW w:w="1044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EE6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55181D77" w14:textId="77777777" w:rsidR="00996C81" w:rsidRDefault="00996C81">
      <w:pPr>
        <w:rPr>
          <w:sz w:val="20"/>
          <w:szCs w:val="20"/>
        </w:rPr>
      </w:pPr>
    </w:p>
    <w:p w14:paraId="192F3945" w14:textId="77777777" w:rsidR="00996C81" w:rsidRDefault="00996C81">
      <w:pPr>
        <w:rPr>
          <w:sz w:val="20"/>
          <w:szCs w:val="20"/>
        </w:rPr>
      </w:pPr>
    </w:p>
    <w:p w14:paraId="43B4DA24" w14:textId="77777777" w:rsidR="00996C81" w:rsidRDefault="00996C81">
      <w:pPr>
        <w:rPr>
          <w:sz w:val="20"/>
          <w:szCs w:val="20"/>
        </w:rPr>
      </w:pPr>
    </w:p>
    <w:tbl>
      <w:tblPr>
        <w:tblStyle w:val="ab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590"/>
        <w:gridCol w:w="495"/>
        <w:gridCol w:w="7125"/>
        <w:gridCol w:w="825"/>
      </w:tblGrid>
      <w:tr w:rsidR="00996C81" w14:paraId="7B826731" w14:textId="77777777">
        <w:trPr>
          <w:trHeight w:val="420"/>
        </w:trPr>
        <w:tc>
          <w:tcPr>
            <w:tcW w:w="10515" w:type="dxa"/>
            <w:gridSpan w:val="5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17B43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orts Achievement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</w:tr>
      <w:tr w:rsidR="00996C81" w14:paraId="075E8D8C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DC94C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04440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Zonal Level achievements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7045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2267F92F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8E4B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B047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63339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14CA0D4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F53F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621E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F3A3D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71D1569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D265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438C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4444D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</w:tr>
      <w:tr w:rsidR="00996C81" w14:paraId="008339D2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B5C6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392D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B44EBE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B577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803F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D055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7514956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DE4E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2A9C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7863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4C6CB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3948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1DBFDA2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73B5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C3CF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AB633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CBBC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CC6FE65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08D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CB209E5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A490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141D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72E24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4386191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288E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B09B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09EB9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0450876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E5BA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FFC8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68F9F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</w:tr>
      <w:tr w:rsidR="00996C81" w14:paraId="0889E9E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8311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F5C8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BFD6A7B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AB67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5EB0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5A36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42AB8B2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E193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9D02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285F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91D02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AA0E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7D5DF22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C602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189B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C16C1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1C094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70E963E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DEE5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15A69960" w14:textId="77777777" w:rsidR="00996C81" w:rsidRDefault="00996C81">
      <w:pPr>
        <w:rPr>
          <w:sz w:val="20"/>
          <w:szCs w:val="20"/>
        </w:rPr>
      </w:pPr>
    </w:p>
    <w:p w14:paraId="3356AAFA" w14:textId="77777777" w:rsidR="00996C81" w:rsidRDefault="00996C81">
      <w:pPr>
        <w:rPr>
          <w:sz w:val="20"/>
          <w:szCs w:val="20"/>
        </w:rPr>
      </w:pPr>
    </w:p>
    <w:tbl>
      <w:tblPr>
        <w:tblStyle w:val="ac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590"/>
        <w:gridCol w:w="495"/>
        <w:gridCol w:w="7125"/>
        <w:gridCol w:w="825"/>
      </w:tblGrid>
      <w:tr w:rsidR="00996C81" w14:paraId="50233454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A0E04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87716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trict Level achievements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D535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5D385B42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B60F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2E30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B751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4ED0623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1D3A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0D3D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B4E06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7ACF18D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12AE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7D6F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F26B6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</w:tr>
      <w:tr w:rsidR="00996C81" w14:paraId="6DD65853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B9B7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81E2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1B912DD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55C5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5187B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8F61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9983CB2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7654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5622E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4758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E58D8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34058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1569103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D528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2F08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29128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7A01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0FDE6FF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6126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2ACD7F99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380B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E535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FE19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0BDDD9A7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4D71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C6FC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8DC0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40441980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39EB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D353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F4B2F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</w:tr>
      <w:tr w:rsidR="00996C81" w14:paraId="5419714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30BA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302C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AFF32FD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3D67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6B8A4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654A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5CA53C8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C04B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CC7D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BD00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8BAF1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888F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BD13216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CC50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0295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EA91F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B0525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A7C2988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B411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5851FFA6" w14:textId="77777777" w:rsidR="00996C81" w:rsidRDefault="00996C81">
      <w:pPr>
        <w:rPr>
          <w:sz w:val="20"/>
          <w:szCs w:val="20"/>
        </w:rPr>
      </w:pPr>
    </w:p>
    <w:p w14:paraId="5CC97AD0" w14:textId="77777777" w:rsidR="00996C81" w:rsidRDefault="00996C81">
      <w:pPr>
        <w:rPr>
          <w:sz w:val="20"/>
          <w:szCs w:val="20"/>
        </w:rPr>
      </w:pPr>
    </w:p>
    <w:tbl>
      <w:tblPr>
        <w:tblStyle w:val="ad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590"/>
        <w:gridCol w:w="495"/>
        <w:gridCol w:w="7125"/>
        <w:gridCol w:w="825"/>
      </w:tblGrid>
      <w:tr w:rsidR="00996C81" w14:paraId="2639CCA1" w14:textId="77777777">
        <w:trPr>
          <w:trHeight w:val="420"/>
        </w:trPr>
        <w:tc>
          <w:tcPr>
            <w:tcW w:w="10515" w:type="dxa"/>
            <w:gridSpan w:val="5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972E7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orts Achievement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</w:tr>
      <w:tr w:rsidR="00996C81" w14:paraId="1B7D6E07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C059F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06307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vincial Level achievements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3DB3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730A4C71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2B9F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608A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61402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06C6539D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3825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BFDA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FA6F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370954B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272C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8D28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0F696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</w:tr>
      <w:tr w:rsidR="00996C81" w14:paraId="48FFC1B4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C2CA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A196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FDCBFD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7C89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7E30A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DAC8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0E3633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7055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574A4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85F5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F5DEF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369E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EDB936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3199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8938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1C4AC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2A75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3A93F8F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35AA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F73EB5A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8461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4A9F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9D7A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2C9E5F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8BDE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B0BF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68E3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179E69ED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8DBD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7E67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003CC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Under 19 / Under 17 / Under 15</w:t>
            </w:r>
          </w:p>
        </w:tc>
      </w:tr>
      <w:tr w:rsidR="00996C81" w14:paraId="30FEEC6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2612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59D2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74BFEA0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3FEF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A18F5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C622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3FF1F23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1058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D4C5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709C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E5B5B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33598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D8C29E9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A3BE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A1ED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DB782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5BFC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89A97EF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0B4F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7DC37480" w14:textId="77777777" w:rsidR="00996C81" w:rsidRDefault="00996C81">
      <w:pPr>
        <w:rPr>
          <w:sz w:val="20"/>
          <w:szCs w:val="20"/>
        </w:rPr>
      </w:pPr>
    </w:p>
    <w:p w14:paraId="4E595A0B" w14:textId="77777777" w:rsidR="00996C81" w:rsidRDefault="00996C81">
      <w:pPr>
        <w:rPr>
          <w:sz w:val="20"/>
          <w:szCs w:val="20"/>
        </w:rPr>
      </w:pPr>
    </w:p>
    <w:tbl>
      <w:tblPr>
        <w:tblStyle w:val="ae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590"/>
        <w:gridCol w:w="495"/>
        <w:gridCol w:w="7125"/>
        <w:gridCol w:w="825"/>
      </w:tblGrid>
      <w:tr w:rsidR="00996C81" w14:paraId="24E60204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0487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8C95C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ll – Island Level achievements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196E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43CBED25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829F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FED9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B489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2C45C67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571B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7778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25DC6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7C5DD8F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9D5B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81EA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CB26C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der 19 / Under 17 / Under </w:t>
            </w:r>
            <w:proofErr w:type="gramStart"/>
            <w:r>
              <w:rPr>
                <w:sz w:val="20"/>
                <w:szCs w:val="20"/>
              </w:rPr>
              <w:t>15  (</w:t>
            </w:r>
            <w:proofErr w:type="gramEnd"/>
            <w:r>
              <w:rPr>
                <w:sz w:val="20"/>
                <w:szCs w:val="20"/>
              </w:rPr>
              <w:t>Team / Individual)</w:t>
            </w:r>
          </w:p>
        </w:tc>
      </w:tr>
      <w:tr w:rsidR="00996C81" w14:paraId="39CC3AA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1886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A758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82C09B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DC8D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E904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2127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15D1E4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3BC9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6BA1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E822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35ADE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1F4E7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E62026D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06EC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5A27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6FD48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FA09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D3949B4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3E37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5DAD312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D6E9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73AA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1857D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41D6AA7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0180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6B11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586F0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41A216A2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7364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A3CD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C4E3C" w14:textId="77777777" w:rsidR="00996C81" w:rsidRDefault="008B7B6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der 19 / Under 17 / Under </w:t>
            </w:r>
            <w:proofErr w:type="gramStart"/>
            <w:r>
              <w:rPr>
                <w:sz w:val="20"/>
                <w:szCs w:val="20"/>
              </w:rPr>
              <w:t>15  (</w:t>
            </w:r>
            <w:proofErr w:type="gramEnd"/>
            <w:r>
              <w:rPr>
                <w:sz w:val="20"/>
                <w:szCs w:val="20"/>
              </w:rPr>
              <w:t>Team / Individual)</w:t>
            </w:r>
          </w:p>
        </w:tc>
      </w:tr>
      <w:tr w:rsidR="00996C81" w14:paraId="258B07A3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B1F9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7BC6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ED4498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5F67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E24ED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B7A2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275E3A3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0B24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46B9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06E3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16FE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EB9A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2D1522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AAA1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D532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C14F2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C8BF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C2E2250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86A9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60E7096A" w14:textId="77777777" w:rsidR="00996C81" w:rsidRDefault="00996C81">
      <w:pPr>
        <w:rPr>
          <w:sz w:val="20"/>
          <w:szCs w:val="20"/>
        </w:rPr>
      </w:pPr>
    </w:p>
    <w:tbl>
      <w:tblPr>
        <w:tblStyle w:val="af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590"/>
        <w:gridCol w:w="495"/>
        <w:gridCol w:w="7125"/>
        <w:gridCol w:w="825"/>
      </w:tblGrid>
      <w:tr w:rsidR="00996C81" w14:paraId="1A4B9D27" w14:textId="77777777">
        <w:trPr>
          <w:trHeight w:val="420"/>
        </w:trPr>
        <w:tc>
          <w:tcPr>
            <w:tcW w:w="10515" w:type="dxa"/>
            <w:gridSpan w:val="5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11ABE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orts Achievement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</w:tr>
      <w:tr w:rsidR="00996C81" w14:paraId="1D87108F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8A87F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50D57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ional Level achievements (Open Category)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DB07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294D4A91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2FD3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7FFF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3854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679BAB46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2589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E8B3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0042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162D7988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6803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2558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B485D82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81DE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0841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8E17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EEF07D7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C02F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B80A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41B6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B2A5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4E84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0C0E1F8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C911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7960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31629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5DC4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27E6379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9ADD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1C87120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B016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1D49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473B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6223C425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8A83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982A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4DC4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496E908B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8A14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0C2F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40550B5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5FFB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F6EF6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0B3C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A452EF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C12D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C977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C127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C3AD6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A100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09F81C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868F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FA96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23D1E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F6EE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44AC98C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320B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5422DB1F" w14:textId="77777777" w:rsidR="00996C81" w:rsidRDefault="00996C81">
      <w:pPr>
        <w:rPr>
          <w:sz w:val="20"/>
          <w:szCs w:val="20"/>
        </w:rPr>
      </w:pPr>
    </w:p>
    <w:p w14:paraId="583D173E" w14:textId="77777777" w:rsidR="00996C81" w:rsidRDefault="00996C81">
      <w:pPr>
        <w:rPr>
          <w:sz w:val="20"/>
          <w:szCs w:val="20"/>
        </w:rPr>
      </w:pPr>
    </w:p>
    <w:tbl>
      <w:tblPr>
        <w:tblStyle w:val="af0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590"/>
        <w:gridCol w:w="495"/>
        <w:gridCol w:w="7125"/>
        <w:gridCol w:w="825"/>
      </w:tblGrid>
      <w:tr w:rsidR="00996C81" w14:paraId="23BFEAF2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17D57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247F3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ternational Level achievements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F0AD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19A6161D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4FDA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41BA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4C428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64384F6D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B197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C0C1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9D5B5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222C12D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BFE2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2448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B125C" w14:textId="72392E7B" w:rsidR="00996C81" w:rsidRDefault="00D671C3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Open / Under 19 / Under 17 / Under 15</w:t>
            </w:r>
          </w:p>
        </w:tc>
      </w:tr>
      <w:tr w:rsidR="00996C81" w14:paraId="34045EBB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A8E2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CC63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99D5C8D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4554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96122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0406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8E987BD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2EA3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F7E32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90B9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DBDD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9178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84E88A8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3FB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F2CF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C2059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1C77A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78E14AE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D804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A060B36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C339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44CF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AB95D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0638E55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8FC1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B162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CD6C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D3DB515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2176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8FFD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844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AEB9D" w14:textId="3A7FD9ED" w:rsidR="00996C81" w:rsidRDefault="00D671C3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Open / Under 19 / Under 17 / Under 15</w:t>
            </w:r>
          </w:p>
        </w:tc>
      </w:tr>
      <w:tr w:rsidR="00996C81" w14:paraId="56324BA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8D8A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D03A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1019D84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4C33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21542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65D9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DF40EAB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DADB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E5A6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0586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D0A12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7F80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CA599A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3B14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5C87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94472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3858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984D35E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3815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77ADC045" w14:textId="77777777" w:rsidR="00996C81" w:rsidRDefault="00996C81">
      <w:pPr>
        <w:rPr>
          <w:sz w:val="20"/>
          <w:szCs w:val="20"/>
        </w:rPr>
      </w:pPr>
    </w:p>
    <w:p w14:paraId="66EF8C17" w14:textId="7641CD6E" w:rsidR="00996C81" w:rsidRDefault="00996C81">
      <w:pPr>
        <w:rPr>
          <w:sz w:val="20"/>
          <w:szCs w:val="20"/>
        </w:rPr>
      </w:pPr>
    </w:p>
    <w:p w14:paraId="5572DA7D" w14:textId="3234CC0C" w:rsidR="00D96A2C" w:rsidRDefault="00D96A2C">
      <w:pPr>
        <w:rPr>
          <w:sz w:val="20"/>
          <w:szCs w:val="20"/>
        </w:rPr>
      </w:pPr>
    </w:p>
    <w:p w14:paraId="2E84ABA5" w14:textId="32B9B721" w:rsidR="00D96A2C" w:rsidRDefault="00D96A2C">
      <w:pPr>
        <w:rPr>
          <w:sz w:val="20"/>
          <w:szCs w:val="20"/>
        </w:rPr>
      </w:pPr>
    </w:p>
    <w:p w14:paraId="19B32CD4" w14:textId="77777777" w:rsidR="00D96A2C" w:rsidRDefault="00D96A2C">
      <w:pPr>
        <w:rPr>
          <w:sz w:val="20"/>
          <w:szCs w:val="20"/>
        </w:rPr>
      </w:pPr>
    </w:p>
    <w:p w14:paraId="0EDE29EC" w14:textId="77777777" w:rsidR="00996C81" w:rsidRDefault="00996C81">
      <w:pPr>
        <w:rPr>
          <w:sz w:val="20"/>
          <w:szCs w:val="20"/>
        </w:rPr>
      </w:pPr>
    </w:p>
    <w:tbl>
      <w:tblPr>
        <w:tblStyle w:val="af1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0"/>
        <w:gridCol w:w="3000"/>
        <w:gridCol w:w="1635"/>
        <w:gridCol w:w="4545"/>
        <w:gridCol w:w="825"/>
      </w:tblGrid>
      <w:tr w:rsidR="00996C81" w14:paraId="6590899D" w14:textId="77777777">
        <w:trPr>
          <w:trHeight w:val="420"/>
        </w:trPr>
        <w:tc>
          <w:tcPr>
            <w:tcW w:w="10515" w:type="dxa"/>
            <w:gridSpan w:val="5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AF4DC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orts Achievement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</w:tr>
      <w:tr w:rsidR="00996C81" w14:paraId="690A986C" w14:textId="77777777">
        <w:trPr>
          <w:trHeight w:val="420"/>
        </w:trPr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C493D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.</w:t>
            </w:r>
          </w:p>
        </w:tc>
        <w:tc>
          <w:tcPr>
            <w:tcW w:w="918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29702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ours Awarded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7E64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0802C261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6448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F819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700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CB2C4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</w:tr>
      <w:tr w:rsidR="00996C81" w14:paraId="78FD2AAA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7A70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0972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Category</w:t>
            </w:r>
          </w:p>
        </w:tc>
        <w:tc>
          <w:tcPr>
            <w:tcW w:w="53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4AA7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Number of Years Awarded</w:t>
            </w:r>
          </w:p>
        </w:tc>
      </w:tr>
      <w:tr w:rsidR="00996C81" w14:paraId="37178A20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AB0D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03141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nal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E671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5234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062DB3C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AC8F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C6F51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stern Province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74A1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35CF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53F302F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13C4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335F5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i Lanka Schools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9D418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A5942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8D72730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87AF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2A4FB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01B0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ADB2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FF27C70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72E1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0C18F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ional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E7F8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F9CE4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EE13DB9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CDBF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E346B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ional Colours (Open Level)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DC97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76102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095E403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9E4A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21C53AA6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91EE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37FA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700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3F2C5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</w:tr>
      <w:tr w:rsidR="00996C81" w14:paraId="0EAC8750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7BCE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7F35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Category</w:t>
            </w:r>
          </w:p>
        </w:tc>
        <w:tc>
          <w:tcPr>
            <w:tcW w:w="53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02F1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Number of Years Awarded</w:t>
            </w:r>
          </w:p>
        </w:tc>
      </w:tr>
      <w:tr w:rsidR="00996C81" w14:paraId="5C90AC8C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FD3B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AE508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nal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148E9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6E6C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8A7D49D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8568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CEA9C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stern Province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153E5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C16E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9DE58D1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48CE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DB210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i Lanka Schools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4E23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7EA24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7369053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23FF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BB73F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1DCA8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ADAB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4BB3E49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BB02B" w14:textId="77777777" w:rsidR="00996C81" w:rsidRDefault="00996C81">
            <w:pPr>
              <w:widowControl w:val="0"/>
              <w:spacing w:line="240" w:lineRule="auto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250A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ional Colours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D6AF0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C6994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4A699CA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16989" w14:textId="77777777" w:rsidR="00996C81" w:rsidRDefault="00996C81">
            <w:pPr>
              <w:widowControl w:val="0"/>
              <w:spacing w:line="240" w:lineRule="auto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463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A7FA5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ional Colours (Open Level)</w:t>
            </w:r>
          </w:p>
        </w:tc>
        <w:tc>
          <w:tcPr>
            <w:tcW w:w="4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F8C5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8F187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E16D520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6BAB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2CFB1F31" w14:textId="77777777" w:rsidR="00996C81" w:rsidRDefault="00996C81">
      <w:pPr>
        <w:rPr>
          <w:sz w:val="20"/>
          <w:szCs w:val="20"/>
        </w:rPr>
      </w:pPr>
    </w:p>
    <w:p w14:paraId="1123AD59" w14:textId="09CB9191" w:rsidR="00996C81" w:rsidRDefault="00996C81">
      <w:pPr>
        <w:rPr>
          <w:sz w:val="20"/>
          <w:szCs w:val="20"/>
        </w:rPr>
      </w:pPr>
    </w:p>
    <w:p w14:paraId="619C2544" w14:textId="3E4E8762" w:rsidR="00D96A2C" w:rsidRDefault="00D96A2C">
      <w:pPr>
        <w:rPr>
          <w:sz w:val="20"/>
          <w:szCs w:val="20"/>
        </w:rPr>
      </w:pPr>
    </w:p>
    <w:p w14:paraId="65AC80BC" w14:textId="25D386BD" w:rsidR="00D96A2C" w:rsidRDefault="00D96A2C">
      <w:pPr>
        <w:rPr>
          <w:sz w:val="20"/>
          <w:szCs w:val="20"/>
        </w:rPr>
      </w:pPr>
    </w:p>
    <w:p w14:paraId="3EE4BD5A" w14:textId="6841047A" w:rsidR="00D96A2C" w:rsidRDefault="00D96A2C">
      <w:pPr>
        <w:rPr>
          <w:sz w:val="20"/>
          <w:szCs w:val="20"/>
        </w:rPr>
      </w:pPr>
    </w:p>
    <w:p w14:paraId="2155B3E8" w14:textId="77777777" w:rsidR="00D96A2C" w:rsidRDefault="00D96A2C">
      <w:pPr>
        <w:rPr>
          <w:sz w:val="20"/>
          <w:szCs w:val="20"/>
        </w:rPr>
      </w:pPr>
    </w:p>
    <w:tbl>
      <w:tblPr>
        <w:tblStyle w:val="af2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0"/>
        <w:gridCol w:w="2730"/>
        <w:gridCol w:w="2085"/>
        <w:gridCol w:w="4365"/>
        <w:gridCol w:w="825"/>
      </w:tblGrid>
      <w:tr w:rsidR="00996C81" w14:paraId="2F541524" w14:textId="77777777">
        <w:trPr>
          <w:trHeight w:val="420"/>
        </w:trPr>
        <w:tc>
          <w:tcPr>
            <w:tcW w:w="10515" w:type="dxa"/>
            <w:gridSpan w:val="5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DE056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orts Achievement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</w:tr>
      <w:tr w:rsidR="00996C81" w14:paraId="023A52BC" w14:textId="77777777">
        <w:trPr>
          <w:trHeight w:val="420"/>
        </w:trPr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BCE02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.</w:t>
            </w:r>
          </w:p>
        </w:tc>
        <w:tc>
          <w:tcPr>
            <w:tcW w:w="918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B0AF5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ecial Awards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FFF8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3EC3185C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4995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C5EE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72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2884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</w:tr>
      <w:tr w:rsidR="00996C81" w14:paraId="046F82C5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A51F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77B0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72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8610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</w:tr>
      <w:tr w:rsidR="00996C81" w14:paraId="683E4EA2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873A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00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93DA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ward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</w:tr>
      <w:tr w:rsidR="00996C81" w14:paraId="42CF959A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B947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A62A2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. A. B. A. Gunasekara Memorial Award</w:t>
            </w:r>
          </w:p>
          <w:p w14:paraId="6B86A17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6EC358F" w14:textId="77777777" w:rsidR="00996C81" w:rsidRDefault="008B7B65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oungest </w:t>
            </w:r>
            <w:proofErr w:type="spellStart"/>
            <w:r>
              <w:rPr>
                <w:sz w:val="20"/>
                <w:szCs w:val="20"/>
              </w:rPr>
              <w:t>Coloursman</w:t>
            </w:r>
            <w:proofErr w:type="spellEnd"/>
          </w:p>
          <w:p w14:paraId="4ECF69C4" w14:textId="77777777" w:rsidR="00996C81" w:rsidRDefault="00996C81">
            <w:pPr>
              <w:widowControl w:val="0"/>
              <w:spacing w:line="240" w:lineRule="auto"/>
              <w:ind w:left="720"/>
              <w:rPr>
                <w:sz w:val="20"/>
                <w:szCs w:val="20"/>
              </w:rPr>
            </w:pPr>
          </w:p>
          <w:p w14:paraId="06197499" w14:textId="77777777" w:rsidR="00996C81" w:rsidRDefault="008B7B65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st Deserving Player</w:t>
            </w:r>
          </w:p>
          <w:p w14:paraId="199AD6BE" w14:textId="77777777" w:rsidR="00996C81" w:rsidRDefault="00996C81">
            <w:pPr>
              <w:widowControl w:val="0"/>
              <w:spacing w:line="240" w:lineRule="auto"/>
              <w:ind w:left="720"/>
              <w:rPr>
                <w:sz w:val="20"/>
                <w:szCs w:val="20"/>
              </w:rPr>
            </w:pPr>
          </w:p>
          <w:p w14:paraId="642D0399" w14:textId="77777777" w:rsidR="00996C81" w:rsidRDefault="008B7B65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st Outstanding Player</w:t>
            </w:r>
          </w:p>
          <w:p w14:paraId="2DEFF6D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9DDBCBE" w14:textId="77777777" w:rsidR="00996C81" w:rsidRDefault="008B7B65">
            <w:pPr>
              <w:widowControl w:val="0"/>
              <w:spacing w:line="240" w:lineRule="auto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Select necessary field)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EC406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  <w:p w14:paraId="37D315D0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  <w:p w14:paraId="37F89B50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  <w:p w14:paraId="576B223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D06E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AEC7920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B172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4F835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aalyn</w:t>
            </w:r>
            <w:proofErr w:type="spellEnd"/>
            <w:r>
              <w:rPr>
                <w:sz w:val="20"/>
                <w:szCs w:val="20"/>
              </w:rPr>
              <w:t xml:space="preserve"> Dias Scholarship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2E17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FA43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3993170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F86A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EBB0C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p. Capt. D. S. Wickremasinghe Award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A7C2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A8266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385A248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A59E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6A518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sman of the Year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83E7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156A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D9D2FFE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F496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F8C1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yal Crown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E5DD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2FB3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E766DA6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7258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E3C2229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9647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F863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</w:t>
            </w:r>
          </w:p>
        </w:tc>
        <w:tc>
          <w:tcPr>
            <w:tcW w:w="72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DB2A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</w:tr>
      <w:tr w:rsidR="00996C81" w14:paraId="04AC7CC5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7692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9851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72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466E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</w:tr>
      <w:tr w:rsidR="00996C81" w14:paraId="012BD010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B44A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00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6295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ward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</w:tr>
      <w:tr w:rsidR="00996C81" w14:paraId="298A4B60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99BC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AE4D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. A. B. A. Gunasekara Memorial Award</w:t>
            </w:r>
          </w:p>
          <w:p w14:paraId="3169B12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EBE31B2" w14:textId="77777777" w:rsidR="00996C81" w:rsidRDefault="008B7B65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oungest </w:t>
            </w:r>
            <w:proofErr w:type="spellStart"/>
            <w:r>
              <w:rPr>
                <w:sz w:val="20"/>
                <w:szCs w:val="20"/>
              </w:rPr>
              <w:t>Coloursman</w:t>
            </w:r>
            <w:proofErr w:type="spellEnd"/>
          </w:p>
          <w:p w14:paraId="218559E9" w14:textId="77777777" w:rsidR="00996C81" w:rsidRDefault="00996C81">
            <w:pPr>
              <w:widowControl w:val="0"/>
              <w:spacing w:line="240" w:lineRule="auto"/>
              <w:ind w:left="720"/>
              <w:rPr>
                <w:sz w:val="20"/>
                <w:szCs w:val="20"/>
              </w:rPr>
            </w:pPr>
          </w:p>
          <w:p w14:paraId="13D71285" w14:textId="77777777" w:rsidR="00996C81" w:rsidRDefault="008B7B65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st Deserving Player</w:t>
            </w:r>
          </w:p>
          <w:p w14:paraId="3CEE27BF" w14:textId="77777777" w:rsidR="00996C81" w:rsidRDefault="00996C81">
            <w:pPr>
              <w:widowControl w:val="0"/>
              <w:spacing w:line="240" w:lineRule="auto"/>
              <w:ind w:left="720"/>
              <w:rPr>
                <w:sz w:val="20"/>
                <w:szCs w:val="20"/>
              </w:rPr>
            </w:pPr>
          </w:p>
          <w:p w14:paraId="1777A368" w14:textId="77777777" w:rsidR="00996C81" w:rsidRDefault="008B7B65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st Outstanding Player</w:t>
            </w:r>
          </w:p>
          <w:p w14:paraId="63C4782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342C39F" w14:textId="77777777" w:rsidR="00996C81" w:rsidRDefault="008B7B65">
            <w:pPr>
              <w:widowControl w:val="0"/>
              <w:spacing w:line="240" w:lineRule="auto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Select necessary field)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74E81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  <w:p w14:paraId="376B76F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  <w:p w14:paraId="30C0CDB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  <w:p w14:paraId="6FA16881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31A72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86D697F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A720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61DD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aalyn</w:t>
            </w:r>
            <w:proofErr w:type="spellEnd"/>
            <w:r>
              <w:rPr>
                <w:sz w:val="20"/>
                <w:szCs w:val="20"/>
              </w:rPr>
              <w:t xml:space="preserve"> Dias Scholarship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36EA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93405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308ABE8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52A7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BF944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p. Capt. D. S. Wickremasinghe Award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68935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A987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AFAAC0A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7BB79" w14:textId="77777777" w:rsidR="00996C81" w:rsidRDefault="00996C81">
            <w:pPr>
              <w:widowControl w:val="0"/>
              <w:spacing w:line="240" w:lineRule="auto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FE2C8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rtsman of the Year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BD39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240B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09E082B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6CE82" w14:textId="77777777" w:rsidR="00996C81" w:rsidRDefault="00996C81">
            <w:pPr>
              <w:widowControl w:val="0"/>
              <w:spacing w:line="240" w:lineRule="auto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48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D00A8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yal Crown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F060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7CC1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BE362B3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C23B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4D4E357C" w14:textId="77777777" w:rsidR="00996C81" w:rsidRDefault="00996C81">
      <w:pPr>
        <w:rPr>
          <w:sz w:val="20"/>
          <w:szCs w:val="20"/>
        </w:rPr>
      </w:pPr>
    </w:p>
    <w:p w14:paraId="5005C975" w14:textId="77777777" w:rsidR="00996C81" w:rsidRDefault="00996C81">
      <w:pPr>
        <w:rPr>
          <w:sz w:val="20"/>
          <w:szCs w:val="20"/>
        </w:rPr>
      </w:pPr>
    </w:p>
    <w:tbl>
      <w:tblPr>
        <w:tblStyle w:val="af3"/>
        <w:tblW w:w="10459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95"/>
        <w:gridCol w:w="3525"/>
        <w:gridCol w:w="885"/>
        <w:gridCol w:w="4710"/>
        <w:gridCol w:w="844"/>
      </w:tblGrid>
      <w:tr w:rsidR="00996C81" w14:paraId="200238AF" w14:textId="77777777">
        <w:trPr>
          <w:trHeight w:val="400"/>
        </w:trPr>
        <w:tc>
          <w:tcPr>
            <w:tcW w:w="9615" w:type="dxa"/>
            <w:gridSpan w:val="4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E64F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lubs and Societies</w:t>
            </w:r>
          </w:p>
        </w:tc>
        <w:tc>
          <w:tcPr>
            <w:tcW w:w="844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37C3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52BE9BEC" w14:textId="77777777">
        <w:trPr>
          <w:trHeight w:val="400"/>
        </w:trPr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5431B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.</w:t>
            </w:r>
          </w:p>
        </w:tc>
        <w:tc>
          <w:tcPr>
            <w:tcW w:w="9964" w:type="dxa"/>
            <w:gridSpan w:val="4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C18C2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adership / Membership</w:t>
            </w:r>
          </w:p>
        </w:tc>
      </w:tr>
      <w:tr w:rsidR="00996C81" w14:paraId="4CDA274F" w14:textId="77777777">
        <w:trPr>
          <w:trHeight w:val="400"/>
        </w:trPr>
        <w:tc>
          <w:tcPr>
            <w:tcW w:w="49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0979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7B7409B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DA5A28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9B27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F943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68CF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B9ECFCC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2E42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79FE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F5FA6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55C9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EE75889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69A0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EF8D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Grading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E5B0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Grade / B Grade / C Grade / Not Awarded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7EC0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49178BC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C40E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12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1F20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Leadership / Membership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E947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F168640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19B4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F3B4D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irman / President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2D582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5C29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783B972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920F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263C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retary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B483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DA44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F85A340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DFDB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C25C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easurer / Vice President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1651B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0B0A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7A7399DD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4AB0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166FD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ior Board Member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8A3AB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BB3F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0C786A6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2A7A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6689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Chairman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7482A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84EE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A35E38C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577E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4C9F4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ber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7FF6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F6E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143B814" w14:textId="77777777">
        <w:trPr>
          <w:trHeight w:val="400"/>
        </w:trPr>
        <w:tc>
          <w:tcPr>
            <w:tcW w:w="10459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72D5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A23DBE0" w14:textId="77777777">
        <w:trPr>
          <w:trHeight w:val="400"/>
        </w:trPr>
        <w:tc>
          <w:tcPr>
            <w:tcW w:w="49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99DB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C23ABF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F89686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6A49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5DE2D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90E3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440B83A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7168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870C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AF7B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E835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3FC9B0C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8884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1B5C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Grading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7A24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Grade / B Grade / C Grade / Not Awarded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8875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7258DE38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D50D2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12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74DD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Leadership / Membership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1161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82C1150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20C3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AABC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irman / President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C2A4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E1EB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0B5134B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11FE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2963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retary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9DB5A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0F2F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0F8F5A5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1F4F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EB371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easurer / Vice President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6D37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C294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79CC32A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474C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1258C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ior Board Member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A669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E9D1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C080B83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7CCE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C2E3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Chairman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65A62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6506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0E1D188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E76F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76595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ber</w:t>
            </w:r>
          </w:p>
        </w:tc>
        <w:tc>
          <w:tcPr>
            <w:tcW w:w="4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0DC46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F266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8C1D5E1" w14:textId="77777777">
        <w:trPr>
          <w:trHeight w:val="400"/>
        </w:trPr>
        <w:tc>
          <w:tcPr>
            <w:tcW w:w="10459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00F2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6F3717F7" w14:textId="77777777" w:rsidR="00996C81" w:rsidRDefault="00996C81">
      <w:pPr>
        <w:rPr>
          <w:sz w:val="20"/>
          <w:szCs w:val="20"/>
        </w:rPr>
      </w:pPr>
    </w:p>
    <w:p w14:paraId="2F9F48E8" w14:textId="77777777" w:rsidR="00996C81" w:rsidRDefault="00996C81">
      <w:pPr>
        <w:rPr>
          <w:sz w:val="20"/>
          <w:szCs w:val="20"/>
        </w:rPr>
      </w:pPr>
    </w:p>
    <w:tbl>
      <w:tblPr>
        <w:tblStyle w:val="af4"/>
        <w:tblW w:w="10459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95"/>
        <w:gridCol w:w="3525"/>
        <w:gridCol w:w="5595"/>
        <w:gridCol w:w="844"/>
      </w:tblGrid>
      <w:tr w:rsidR="00996C81" w14:paraId="5E141C8B" w14:textId="77777777">
        <w:trPr>
          <w:trHeight w:val="400"/>
        </w:trPr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CAE9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.</w:t>
            </w:r>
          </w:p>
        </w:tc>
        <w:tc>
          <w:tcPr>
            <w:tcW w:w="9964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82CD8B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hievements as a Project Chairman of a Project which was awarded a special award</w:t>
            </w:r>
          </w:p>
        </w:tc>
      </w:tr>
      <w:tr w:rsidR="00996C81" w14:paraId="01EF6C47" w14:textId="77777777">
        <w:trPr>
          <w:trHeight w:val="400"/>
        </w:trPr>
        <w:tc>
          <w:tcPr>
            <w:tcW w:w="49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7F28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4405D2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442131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2E0C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5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5E519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2A98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232E8BD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9A28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DF55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A97B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C659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AB685BF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7770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EDFC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the Project</w:t>
            </w:r>
          </w:p>
        </w:tc>
        <w:tc>
          <w:tcPr>
            <w:tcW w:w="5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B95A8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928F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96F5F58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5B25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6EE0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the Special Award</w:t>
            </w:r>
          </w:p>
        </w:tc>
        <w:tc>
          <w:tcPr>
            <w:tcW w:w="5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5334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D8E0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DA976A3" w14:textId="77777777">
        <w:trPr>
          <w:trHeight w:val="400"/>
        </w:trPr>
        <w:tc>
          <w:tcPr>
            <w:tcW w:w="10459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9658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49392FB2" w14:textId="77777777" w:rsidR="00996C81" w:rsidRDefault="00996C81">
      <w:pPr>
        <w:rPr>
          <w:sz w:val="20"/>
          <w:szCs w:val="20"/>
        </w:rPr>
      </w:pPr>
    </w:p>
    <w:tbl>
      <w:tblPr>
        <w:tblStyle w:val="af5"/>
        <w:tblW w:w="10459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95"/>
        <w:gridCol w:w="3525"/>
        <w:gridCol w:w="1485"/>
        <w:gridCol w:w="4110"/>
        <w:gridCol w:w="844"/>
      </w:tblGrid>
      <w:tr w:rsidR="00996C81" w14:paraId="04B6A7C2" w14:textId="77777777">
        <w:trPr>
          <w:trHeight w:val="400"/>
        </w:trPr>
        <w:tc>
          <w:tcPr>
            <w:tcW w:w="9615" w:type="dxa"/>
            <w:gridSpan w:val="4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C61A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lubs and Societie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  <w:tc>
          <w:tcPr>
            <w:tcW w:w="844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DBA78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1AB7D340" w14:textId="77777777">
        <w:trPr>
          <w:trHeight w:val="400"/>
        </w:trPr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E7C6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.</w:t>
            </w:r>
          </w:p>
        </w:tc>
        <w:tc>
          <w:tcPr>
            <w:tcW w:w="9964" w:type="dxa"/>
            <w:gridSpan w:val="4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7DE86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ship / Membership in non-sporting College teams / groups </w:t>
            </w:r>
            <w:r>
              <w:rPr>
                <w:i/>
                <w:sz w:val="20"/>
                <w:szCs w:val="20"/>
              </w:rPr>
              <w:t>(except the Cadet Band)</w:t>
            </w:r>
          </w:p>
          <w:p w14:paraId="4CF0A9C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7AEDF42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Eg</w:t>
            </w:r>
            <w:proofErr w:type="spellEnd"/>
            <w:r>
              <w:rPr>
                <w:sz w:val="20"/>
                <w:szCs w:val="20"/>
              </w:rPr>
              <w:t xml:space="preserve"> - Choir, Debating, Road Safety, Bands </w:t>
            </w:r>
            <w:r>
              <w:rPr>
                <w:i/>
                <w:sz w:val="20"/>
                <w:szCs w:val="20"/>
              </w:rPr>
              <w:t>(Senior Level teams / groups only)</w:t>
            </w:r>
          </w:p>
        </w:tc>
      </w:tr>
      <w:tr w:rsidR="00996C81" w14:paraId="4213A8A2" w14:textId="77777777">
        <w:trPr>
          <w:trHeight w:val="400"/>
        </w:trPr>
        <w:tc>
          <w:tcPr>
            <w:tcW w:w="49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003C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20DFF1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DFF599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BC51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the team / group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53D7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452A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F27BEB2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9322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50FA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74B12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7C89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594CE44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B8B1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12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364F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Leadership / Membership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63F3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5D55549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9EF0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2CD3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tain of a National team/Group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74DF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78D5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9D22CBE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5AAE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A7ADF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ice Captain</w:t>
            </w:r>
            <w:proofErr w:type="spellEnd"/>
            <w:r>
              <w:rPr>
                <w:sz w:val="20"/>
                <w:szCs w:val="20"/>
              </w:rPr>
              <w:t xml:space="preserve"> of a National team/group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888C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3932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4D906DC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B578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AB6F5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ber of a National team/Group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99CDB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3852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23A9565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8F4E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7E04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 Leader/ Captain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359D5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A250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6E12DF4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20B1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09BE5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 Deputy Leader/ Vice-Captain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9638D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CFD6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8D10322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CE0E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C487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 house team Captain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9667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D44B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662FCDA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20F1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A8441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 house team Vice Captain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09EB6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5719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2FF1034F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B18F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A0A3D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ber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76A5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7CE4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E106647" w14:textId="77777777">
        <w:trPr>
          <w:trHeight w:val="400"/>
        </w:trPr>
        <w:tc>
          <w:tcPr>
            <w:tcW w:w="10459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8CA2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BAA1D24" w14:textId="77777777">
        <w:trPr>
          <w:trHeight w:val="400"/>
        </w:trPr>
        <w:tc>
          <w:tcPr>
            <w:tcW w:w="49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0946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0B9E86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7152E4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D2D7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the team / group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6EA21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0C60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A0951E4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CA7B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A4BA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55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5266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F040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48BCA27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73BC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12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DBBC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Leadership / Membership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9A3C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3C0E012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705F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DDA94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tain of a National team/Group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762E4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999D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C384CEF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0E72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FDFF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ice Captain</w:t>
            </w:r>
            <w:proofErr w:type="spellEnd"/>
            <w:r>
              <w:rPr>
                <w:sz w:val="20"/>
                <w:szCs w:val="20"/>
              </w:rPr>
              <w:t xml:space="preserve"> of a National team/group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FCDB0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2B36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15B12EEB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C253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DB31D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ber of a National team/Group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D0F1D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9B27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9F2612C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1A83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E29D5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 Leader/ Captain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7958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09BB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224E831D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6967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7705B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 Deputy Leader/ Vice-Captain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E291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AABD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05BA619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8B19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3028C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 house team Captain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569E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CDA3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66ED75D8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0098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AC1A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 house team Vice Captain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431A8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1DBE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9FD398C" w14:textId="77777777">
        <w:trPr>
          <w:trHeight w:val="400"/>
        </w:trPr>
        <w:tc>
          <w:tcPr>
            <w:tcW w:w="49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ECC4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01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F1CA7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ber</w:t>
            </w:r>
          </w:p>
        </w:tc>
        <w:tc>
          <w:tcPr>
            <w:tcW w:w="41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B053E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44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4D57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2220380A" w14:textId="77777777">
        <w:trPr>
          <w:trHeight w:val="400"/>
        </w:trPr>
        <w:tc>
          <w:tcPr>
            <w:tcW w:w="10459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5A67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4912A76E" w14:textId="77777777" w:rsidR="00996C81" w:rsidRDefault="00996C81">
      <w:pPr>
        <w:rPr>
          <w:sz w:val="20"/>
          <w:szCs w:val="20"/>
        </w:rPr>
      </w:pPr>
    </w:p>
    <w:p w14:paraId="0A617386" w14:textId="77777777" w:rsidR="00996C81" w:rsidRDefault="00996C81">
      <w:pPr>
        <w:rPr>
          <w:sz w:val="20"/>
          <w:szCs w:val="20"/>
        </w:rPr>
      </w:pPr>
    </w:p>
    <w:tbl>
      <w:tblPr>
        <w:tblStyle w:val="af6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770"/>
        <w:gridCol w:w="315"/>
        <w:gridCol w:w="7125"/>
        <w:gridCol w:w="825"/>
      </w:tblGrid>
      <w:tr w:rsidR="00996C81" w14:paraId="3C548DE8" w14:textId="77777777">
        <w:trPr>
          <w:trHeight w:val="420"/>
        </w:trPr>
        <w:tc>
          <w:tcPr>
            <w:tcW w:w="10515" w:type="dxa"/>
            <w:gridSpan w:val="5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0C64F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lubs and Societie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</w:tr>
      <w:tr w:rsidR="00996C81" w14:paraId="33F87F72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4C285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71581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chool/Inter-House Level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0974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7871A218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E0D8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A016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5CFC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624E2D95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45C8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E201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156D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58DC3B56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78A0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7847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061933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856A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02F2F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F1E5A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8653F27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D278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19B31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B6F0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F63A5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E6D55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B6E1913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49CE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311D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4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F73F7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099E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E9405A8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4D10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7C2B3A30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9F17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26B8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40470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569531A6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44D3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3ABC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18E8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5DE0025D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E830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54F3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C8D39F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48C2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2419C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BDE68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B7EE560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787A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C9BD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25B9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0B8AE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9A94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3205D35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267A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F01A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4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E4B6B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FF7C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A66A2AE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4C00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0E7BCF85" w14:textId="77777777" w:rsidR="00996C81" w:rsidRDefault="00996C81">
      <w:pPr>
        <w:rPr>
          <w:sz w:val="20"/>
          <w:szCs w:val="20"/>
        </w:rPr>
      </w:pPr>
    </w:p>
    <w:tbl>
      <w:tblPr>
        <w:tblStyle w:val="af7"/>
        <w:tblW w:w="10530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0"/>
        <w:gridCol w:w="1770"/>
        <w:gridCol w:w="420"/>
        <w:gridCol w:w="6975"/>
        <w:gridCol w:w="855"/>
      </w:tblGrid>
      <w:tr w:rsidR="00996C81" w14:paraId="4D971C02" w14:textId="77777777">
        <w:trPr>
          <w:trHeight w:val="420"/>
        </w:trPr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4E0C8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.</w:t>
            </w:r>
          </w:p>
        </w:tc>
        <w:tc>
          <w:tcPr>
            <w:tcW w:w="9165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02CBB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Zonal Level</w:t>
            </w:r>
          </w:p>
        </w:tc>
        <w:tc>
          <w:tcPr>
            <w:tcW w:w="85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0ADC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015C5AC2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A507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DD9F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FD8C8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61494AA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27FB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B8FD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AEF8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AED3A19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8308D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B4F2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E69C69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48D4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6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C073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E0546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52B163A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AD20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86DF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C70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6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3C5D1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8AE1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FDF47DA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0645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6636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3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1362C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80D34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19C6BA0" w14:textId="77777777">
        <w:trPr>
          <w:trHeight w:val="420"/>
        </w:trPr>
        <w:tc>
          <w:tcPr>
            <w:tcW w:w="1053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4465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746F268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9AD0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0699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0BE71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45FC07F2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E554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A41F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0500E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19D815E5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9A71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C88A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78B26FD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86AE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6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A503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83F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83880F1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CA04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D6C1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Group</w:t>
            </w: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9170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6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4816B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5A99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9FB3374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76B0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1BE5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39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FDE6F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4FF1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B531788" w14:textId="77777777">
        <w:trPr>
          <w:trHeight w:val="420"/>
        </w:trPr>
        <w:tc>
          <w:tcPr>
            <w:tcW w:w="1053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1CD05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0DBA604D" w14:textId="77777777" w:rsidR="00996C81" w:rsidRDefault="00996C81">
      <w:pPr>
        <w:rPr>
          <w:sz w:val="20"/>
          <w:szCs w:val="20"/>
        </w:rPr>
      </w:pPr>
    </w:p>
    <w:p w14:paraId="56C91B9C" w14:textId="77777777" w:rsidR="00996C81" w:rsidRDefault="00996C81">
      <w:pPr>
        <w:rPr>
          <w:sz w:val="20"/>
          <w:szCs w:val="20"/>
        </w:rPr>
      </w:pPr>
    </w:p>
    <w:tbl>
      <w:tblPr>
        <w:tblStyle w:val="af8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770"/>
        <w:gridCol w:w="315"/>
        <w:gridCol w:w="7125"/>
        <w:gridCol w:w="825"/>
      </w:tblGrid>
      <w:tr w:rsidR="00996C81" w14:paraId="18C66342" w14:textId="77777777">
        <w:trPr>
          <w:trHeight w:val="420"/>
        </w:trPr>
        <w:tc>
          <w:tcPr>
            <w:tcW w:w="10515" w:type="dxa"/>
            <w:gridSpan w:val="5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50323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lubs and Societie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</w:tr>
      <w:tr w:rsidR="00996C81" w14:paraId="00D41071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A931A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A01CC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trict Level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3AF2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6C57565E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7704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B3A9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3C69D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E112D4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9379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6041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84378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05429BF2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20E9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5EFE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F0123F2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CC92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D35D5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6F85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D6B013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5411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E252F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5472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77D28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94724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F20666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ADD0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EDA1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4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0ADAB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35DB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132E758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5DE6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4DDB054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1FC7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EADA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9C740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5C4098B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2445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4451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BB03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6B5A6FA6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F08F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8B68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D7FA3E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E96C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A1D70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83BC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B927F50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A272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C896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F77B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0EF9D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53A1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99565F2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AFCA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C3FC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4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89C33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D2C9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C13E584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49F6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5258F482" w14:textId="77777777" w:rsidR="00996C81" w:rsidRDefault="00996C81">
      <w:pPr>
        <w:rPr>
          <w:sz w:val="20"/>
          <w:szCs w:val="20"/>
        </w:rPr>
      </w:pPr>
    </w:p>
    <w:tbl>
      <w:tblPr>
        <w:tblStyle w:val="af9"/>
        <w:tblW w:w="10530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0"/>
        <w:gridCol w:w="1770"/>
        <w:gridCol w:w="420"/>
        <w:gridCol w:w="6960"/>
        <w:gridCol w:w="870"/>
      </w:tblGrid>
      <w:tr w:rsidR="00996C81" w14:paraId="088EF7AF" w14:textId="77777777">
        <w:trPr>
          <w:trHeight w:val="420"/>
        </w:trPr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90D4C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.</w:t>
            </w:r>
          </w:p>
        </w:tc>
        <w:tc>
          <w:tcPr>
            <w:tcW w:w="915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FEFEE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vincial Level</w:t>
            </w:r>
          </w:p>
        </w:tc>
        <w:tc>
          <w:tcPr>
            <w:tcW w:w="87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456B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25B13C0A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0A23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B967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8D49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5534979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91D8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EB25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C7578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65AA9D1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6685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ECDF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33F70B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2FD7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6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346F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5CE5D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D84B3E0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17D3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D42A1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1F54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6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C6A82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EC768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7D67F89F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5831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23C8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3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9E675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AEC4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E67C272" w14:textId="77777777">
        <w:trPr>
          <w:trHeight w:val="420"/>
        </w:trPr>
        <w:tc>
          <w:tcPr>
            <w:tcW w:w="1053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9E3E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5F236A25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B607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1636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FC8B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BD2E6AE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BF5A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C6E0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4B790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7DAB0C24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8731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4C11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9C0EAA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7955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6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9D23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1B7F5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BF35FB2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DAEA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0F92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4375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6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D134D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A380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1B4EFCA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B07A2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08EC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3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1E8E5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05E0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D3E18FC" w14:textId="77777777">
        <w:trPr>
          <w:trHeight w:val="420"/>
        </w:trPr>
        <w:tc>
          <w:tcPr>
            <w:tcW w:w="1053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FF4C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62515935" w14:textId="77777777" w:rsidR="00996C81" w:rsidRDefault="00996C81">
      <w:pPr>
        <w:rPr>
          <w:sz w:val="20"/>
          <w:szCs w:val="20"/>
        </w:rPr>
      </w:pPr>
    </w:p>
    <w:tbl>
      <w:tblPr>
        <w:tblStyle w:val="afa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1770"/>
        <w:gridCol w:w="315"/>
        <w:gridCol w:w="7125"/>
        <w:gridCol w:w="825"/>
      </w:tblGrid>
      <w:tr w:rsidR="00996C81" w14:paraId="3BDB8AA5" w14:textId="77777777">
        <w:trPr>
          <w:trHeight w:val="420"/>
        </w:trPr>
        <w:tc>
          <w:tcPr>
            <w:tcW w:w="10515" w:type="dxa"/>
            <w:gridSpan w:val="5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438FF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lubs and Societies </w:t>
            </w:r>
            <w:r>
              <w:rPr>
                <w:i/>
                <w:sz w:val="20"/>
                <w:szCs w:val="20"/>
              </w:rPr>
              <w:t>(Continued…)</w:t>
            </w:r>
          </w:p>
        </w:tc>
      </w:tr>
      <w:tr w:rsidR="00996C81" w14:paraId="538F6081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2A718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.</w:t>
            </w:r>
          </w:p>
        </w:tc>
        <w:tc>
          <w:tcPr>
            <w:tcW w:w="921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124AE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ional Level</w:t>
            </w:r>
          </w:p>
        </w:tc>
        <w:tc>
          <w:tcPr>
            <w:tcW w:w="82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8DC7D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0CEDEFB3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61E7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A85E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FD93D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2F9D688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674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463B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32C0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6CDEBA34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EF3C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B0E1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3790278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0755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31401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32C13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24A27C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A4CE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4F67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3E43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968B2A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58FCA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3723285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5C13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1F10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4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7DA15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610E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95DAABF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90DA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4436EDA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042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830C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4D9C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5858236B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06695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C1D3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6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ADFC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C5D4905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3B44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91EE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06271F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AA42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7AE48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5C0A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81E705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72A0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4D10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4862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71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BB3B3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9CDF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BA52EA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79E2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A3580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44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33D59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574F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240E94B0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C81D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5E6AED84" w14:textId="77777777" w:rsidR="00996C81" w:rsidRDefault="00996C81">
      <w:pPr>
        <w:rPr>
          <w:sz w:val="20"/>
          <w:szCs w:val="20"/>
        </w:rPr>
      </w:pPr>
    </w:p>
    <w:tbl>
      <w:tblPr>
        <w:tblStyle w:val="afb"/>
        <w:tblW w:w="10530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0"/>
        <w:gridCol w:w="1770"/>
        <w:gridCol w:w="420"/>
        <w:gridCol w:w="6960"/>
        <w:gridCol w:w="870"/>
      </w:tblGrid>
      <w:tr w:rsidR="00996C81" w14:paraId="67D20017" w14:textId="77777777">
        <w:trPr>
          <w:trHeight w:val="420"/>
        </w:trPr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6C907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.</w:t>
            </w:r>
          </w:p>
        </w:tc>
        <w:tc>
          <w:tcPr>
            <w:tcW w:w="9150" w:type="dxa"/>
            <w:gridSpan w:val="3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AF6D9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ternational Level</w:t>
            </w:r>
          </w:p>
        </w:tc>
        <w:tc>
          <w:tcPr>
            <w:tcW w:w="87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CAC7C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4882DC98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A53A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95EE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AA75A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12C7EDB5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5963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FFA57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3D74F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1A243AD1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703E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DBC3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40B4BA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1F0D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6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0C078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4921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E389B2C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136F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5C5A6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1BC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6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2EDD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B7307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8B2EE78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5D9B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D856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3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30D3E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FDB0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5368022" w14:textId="77777777">
        <w:trPr>
          <w:trHeight w:val="420"/>
        </w:trPr>
        <w:tc>
          <w:tcPr>
            <w:tcW w:w="1053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3314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3B87186B" w14:textId="77777777">
        <w:trPr>
          <w:trHeight w:val="420"/>
        </w:trPr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E5E30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0160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ub / Society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8F18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37934FF5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0A02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DE05A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</w:t>
            </w:r>
          </w:p>
        </w:tc>
        <w:tc>
          <w:tcPr>
            <w:tcW w:w="82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495CB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</w:tr>
      <w:tr w:rsidR="00996C81" w14:paraId="2A31E303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F4139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5EBAB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5CECF4B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ements</w:t>
            </w: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357B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</w:p>
        </w:tc>
        <w:tc>
          <w:tcPr>
            <w:tcW w:w="6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92820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53E3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0516F302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EA1C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08E1B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87A99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</w:t>
            </w:r>
          </w:p>
        </w:tc>
        <w:tc>
          <w:tcPr>
            <w:tcW w:w="6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422C9" w14:textId="77777777" w:rsidR="00996C81" w:rsidRDefault="00996C81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765BE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5D606A8" w14:textId="77777777">
        <w:trPr>
          <w:trHeight w:val="420"/>
        </w:trPr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5440E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0ACFF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al awards</w:t>
            </w:r>
          </w:p>
        </w:tc>
        <w:tc>
          <w:tcPr>
            <w:tcW w:w="73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9794C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e.g. Best Performance, Records etc)</w:t>
            </w:r>
          </w:p>
        </w:tc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F171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9BDB5D6" w14:textId="77777777">
        <w:trPr>
          <w:trHeight w:val="420"/>
        </w:trPr>
        <w:tc>
          <w:tcPr>
            <w:tcW w:w="1053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A161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Add extra rows if necessary)</w:t>
            </w:r>
          </w:p>
        </w:tc>
      </w:tr>
    </w:tbl>
    <w:p w14:paraId="3DF5B1E7" w14:textId="77777777" w:rsidR="00996C81" w:rsidRDefault="00996C81">
      <w:pPr>
        <w:rPr>
          <w:sz w:val="20"/>
          <w:szCs w:val="20"/>
        </w:rPr>
      </w:pPr>
    </w:p>
    <w:p w14:paraId="7BBAC1C6" w14:textId="77777777" w:rsidR="00996C81" w:rsidRDefault="00996C81">
      <w:pPr>
        <w:rPr>
          <w:sz w:val="20"/>
          <w:szCs w:val="20"/>
        </w:rPr>
      </w:pPr>
    </w:p>
    <w:tbl>
      <w:tblPr>
        <w:tblStyle w:val="afc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3135"/>
        <w:gridCol w:w="2505"/>
        <w:gridCol w:w="3570"/>
        <w:gridCol w:w="825"/>
      </w:tblGrid>
      <w:tr w:rsidR="00996C81" w14:paraId="7412B148" w14:textId="77777777">
        <w:trPr>
          <w:trHeight w:val="420"/>
        </w:trPr>
        <w:tc>
          <w:tcPr>
            <w:tcW w:w="9690" w:type="dxa"/>
            <w:gridSpan w:val="4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8C72F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Battle of the Blues Souvenir Committee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  <w:tc>
          <w:tcPr>
            <w:tcW w:w="825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E3276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0785F425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7FDE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.</w:t>
            </w:r>
          </w:p>
        </w:tc>
        <w:tc>
          <w:tcPr>
            <w:tcW w:w="31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3A22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itor</w:t>
            </w:r>
          </w:p>
        </w:tc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00D2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57580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96B4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215128B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3D608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6B94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-Editor</w:t>
            </w:r>
          </w:p>
        </w:tc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F1130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35F6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F49F5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348A3B2" w14:textId="77777777">
        <w:trPr>
          <w:trHeight w:val="424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556D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0F84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ior Committee Member</w:t>
            </w:r>
          </w:p>
        </w:tc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19FE6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007CE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(</w:t>
            </w:r>
            <w:proofErr w:type="gramStart"/>
            <w:r>
              <w:rPr>
                <w:sz w:val="20"/>
                <w:szCs w:val="20"/>
              </w:rPr>
              <w:t>s)  …</w:t>
            </w:r>
            <w:proofErr w:type="gramEnd"/>
            <w:r>
              <w:rPr>
                <w:sz w:val="20"/>
                <w:szCs w:val="20"/>
              </w:rPr>
              <w:t>……..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84E17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6B4C8237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CA741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915F2" w14:textId="77777777" w:rsidR="00996C81" w:rsidRDefault="008B7B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ittee Member</w:t>
            </w:r>
          </w:p>
        </w:tc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BBAA1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3AAE6" w14:textId="77777777" w:rsidR="00996C81" w:rsidRDefault="008B7B65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Year (</w:t>
            </w:r>
            <w:proofErr w:type="gramStart"/>
            <w:r>
              <w:rPr>
                <w:sz w:val="20"/>
                <w:szCs w:val="20"/>
              </w:rPr>
              <w:t>s)  …</w:t>
            </w:r>
            <w:proofErr w:type="gramEnd"/>
            <w:r>
              <w:rPr>
                <w:sz w:val="20"/>
                <w:szCs w:val="20"/>
              </w:rPr>
              <w:t>……..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00F6C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4EB730B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C6BF7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6E9D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ior Committee Member</w:t>
            </w:r>
          </w:p>
        </w:tc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530AC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91B56" w14:textId="77777777" w:rsidR="00996C81" w:rsidRDefault="008B7B65">
            <w:pPr>
              <w:widowControl w:val="0"/>
              <w:spacing w:line="240" w:lineRule="auto"/>
              <w:rPr>
                <w:color w:val="3D85C6"/>
                <w:sz w:val="20"/>
                <w:szCs w:val="20"/>
              </w:rPr>
            </w:pPr>
            <w:r>
              <w:rPr>
                <w:sz w:val="20"/>
                <w:szCs w:val="20"/>
              </w:rPr>
              <w:t>Year (</w:t>
            </w:r>
            <w:proofErr w:type="gramStart"/>
            <w:r>
              <w:rPr>
                <w:sz w:val="20"/>
                <w:szCs w:val="20"/>
              </w:rPr>
              <w:t>s)  …</w:t>
            </w:r>
            <w:proofErr w:type="gramEnd"/>
            <w:r>
              <w:rPr>
                <w:sz w:val="20"/>
                <w:szCs w:val="20"/>
              </w:rPr>
              <w:t>……..</w:t>
            </w: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A9ED1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67A952E5" w14:textId="77777777" w:rsidR="00996C81" w:rsidRDefault="00996C81">
      <w:pPr>
        <w:rPr>
          <w:sz w:val="20"/>
          <w:szCs w:val="20"/>
        </w:rPr>
      </w:pPr>
    </w:p>
    <w:p w14:paraId="65DE1C97" w14:textId="77777777" w:rsidR="00996C81" w:rsidRDefault="00996C81">
      <w:pPr>
        <w:rPr>
          <w:sz w:val="20"/>
          <w:szCs w:val="20"/>
        </w:rPr>
      </w:pPr>
    </w:p>
    <w:tbl>
      <w:tblPr>
        <w:tblStyle w:val="afd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3135"/>
        <w:gridCol w:w="2505"/>
        <w:gridCol w:w="3570"/>
        <w:gridCol w:w="825"/>
      </w:tblGrid>
      <w:tr w:rsidR="00996C81" w14:paraId="5DEEAFD1" w14:textId="77777777">
        <w:trPr>
          <w:trHeight w:val="420"/>
        </w:trPr>
        <w:tc>
          <w:tcPr>
            <w:tcW w:w="9690" w:type="dxa"/>
            <w:gridSpan w:val="4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BC14C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yal College Magazine</w:t>
            </w:r>
          </w:p>
        </w:tc>
        <w:tc>
          <w:tcPr>
            <w:tcW w:w="825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33E6E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3FA97499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BC50F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.</w:t>
            </w:r>
          </w:p>
        </w:tc>
        <w:tc>
          <w:tcPr>
            <w:tcW w:w="31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3AC04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 Editor</w:t>
            </w:r>
          </w:p>
        </w:tc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AC794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( Yes</w:t>
            </w:r>
            <w:proofErr w:type="gramEnd"/>
            <w:r>
              <w:rPr>
                <w:sz w:val="20"/>
                <w:szCs w:val="20"/>
              </w:rPr>
              <w:t xml:space="preserve"> / No )</w:t>
            </w: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7667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293B6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62EAF65C" w14:textId="77777777" w:rsidR="00996C81" w:rsidRDefault="00996C81">
      <w:pPr>
        <w:rPr>
          <w:sz w:val="20"/>
          <w:szCs w:val="20"/>
        </w:rPr>
      </w:pPr>
    </w:p>
    <w:p w14:paraId="6AFA0D06" w14:textId="77777777" w:rsidR="00996C81" w:rsidRDefault="00996C81">
      <w:pPr>
        <w:rPr>
          <w:sz w:val="20"/>
          <w:szCs w:val="20"/>
        </w:rPr>
      </w:pPr>
    </w:p>
    <w:tbl>
      <w:tblPr>
        <w:tblStyle w:val="afe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2955"/>
        <w:gridCol w:w="1740"/>
        <w:gridCol w:w="4515"/>
        <w:gridCol w:w="825"/>
      </w:tblGrid>
      <w:tr w:rsidR="00996C81" w14:paraId="7214A99C" w14:textId="77777777">
        <w:trPr>
          <w:trHeight w:val="420"/>
        </w:trPr>
        <w:tc>
          <w:tcPr>
            <w:tcW w:w="9690" w:type="dxa"/>
            <w:gridSpan w:val="4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284B6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couting</w:t>
            </w:r>
          </w:p>
        </w:tc>
        <w:tc>
          <w:tcPr>
            <w:tcW w:w="825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9F263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22FB162E" w14:textId="77777777">
        <w:trPr>
          <w:trHeight w:val="420"/>
        </w:trPr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BCA3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.</w:t>
            </w: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9AC9F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years Invested</w:t>
            </w:r>
          </w:p>
        </w:tc>
        <w:tc>
          <w:tcPr>
            <w:tcW w:w="625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02747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FAEA0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1C6926FD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EA55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4B12F37F" w14:textId="77777777">
        <w:trPr>
          <w:trHeight w:val="420"/>
        </w:trPr>
        <w:tc>
          <w:tcPr>
            <w:tcW w:w="10515" w:type="dxa"/>
            <w:gridSpan w:val="5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9767B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wards received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</w:tr>
      <w:tr w:rsidR="00996C81" w14:paraId="7C4D0754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42C6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DF90A8A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6165223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159C1E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.</w:t>
            </w: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FEBA6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ut Award</w:t>
            </w: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FEC09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EFFF7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E99BF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564005F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F24A4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D7C9F" w14:textId="568F42C0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trict Commissioner</w:t>
            </w:r>
            <w:r w:rsidR="00D32DA5">
              <w:rPr>
                <w:sz w:val="20"/>
                <w:szCs w:val="20"/>
              </w:rPr>
              <w:t>’</w:t>
            </w:r>
            <w:r>
              <w:rPr>
                <w:sz w:val="20"/>
                <w:szCs w:val="20"/>
              </w:rPr>
              <w:t>s Cord</w:t>
            </w: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2BFD2" w14:textId="77777777" w:rsidR="00996C81" w:rsidRDefault="00996C81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5B008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F0D74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40C13F24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EFF46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3F433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ef Commissioner's Award</w:t>
            </w: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2538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C7CE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0A685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5199CC87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0279C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C7C37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ident’s Scout</w:t>
            </w: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61D13" w14:textId="77777777" w:rsidR="00996C81" w:rsidRDefault="00996C81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64C99" w14:textId="77777777" w:rsidR="00996C81" w:rsidRDefault="008B7B6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57C9A" w14:textId="77777777" w:rsidR="00996C81" w:rsidRDefault="00996C81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996C81" w14:paraId="30F83ABB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833CF" w14:textId="77777777" w:rsidR="00996C81" w:rsidRDefault="00996C81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996C81" w14:paraId="04ACF7ED" w14:textId="77777777">
        <w:trPr>
          <w:trHeight w:val="420"/>
        </w:trPr>
        <w:tc>
          <w:tcPr>
            <w:tcW w:w="10515" w:type="dxa"/>
            <w:gridSpan w:val="5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1EA0E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ship positions held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</w:tr>
      <w:tr w:rsidR="00D32DA5" w14:paraId="3A5A6309" w14:textId="77777777" w:rsidTr="00D32DA5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FF498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B475F95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C2AB46B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D5825D1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4.</w:t>
            </w: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F9E91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trol Leader</w:t>
            </w: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2D9C6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94424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7F04C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72591CC4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6186D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3E45D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oop Leader</w:t>
            </w: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CAAA9" w14:textId="77777777" w:rsidR="00D32DA5" w:rsidRDefault="00D32DA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BFE5F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A486C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2CF0B09D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17A9F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A037F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ructor</w:t>
            </w: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501E5" w14:textId="77777777" w:rsidR="00D32DA5" w:rsidRDefault="00D32DA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6711A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DD427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2C6D433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445B6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32651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ior Troop Leader</w:t>
            </w: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1CB0A" w14:textId="77777777" w:rsidR="00D32DA5" w:rsidRDefault="00D32DA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721C3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71BAC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24B15438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4A8D5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90665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leadership positions</w:t>
            </w:r>
          </w:p>
          <w:p w14:paraId="64772E6D" w14:textId="77777777" w:rsidR="00D32DA5" w:rsidRPr="00D32DA5" w:rsidRDefault="00D32DA5" w:rsidP="00D32DA5">
            <w:pPr>
              <w:widowControl w:val="0"/>
              <w:spacing w:line="240" w:lineRule="auto"/>
              <w:rPr>
                <w:i/>
                <w:iCs/>
                <w:sz w:val="20"/>
                <w:szCs w:val="20"/>
              </w:rPr>
            </w:pPr>
            <w:r w:rsidRPr="00D32DA5">
              <w:rPr>
                <w:i/>
                <w:iCs/>
                <w:sz w:val="20"/>
                <w:szCs w:val="20"/>
              </w:rPr>
              <w:t>(Mention position)</w:t>
            </w:r>
          </w:p>
          <w:p w14:paraId="74ADB9E2" w14:textId="76C56D59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7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11062" w14:textId="77777777" w:rsidR="00D32DA5" w:rsidRDefault="00D32DA5" w:rsidP="00D32DA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E4E0D" w14:textId="7B90DBF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52961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76B780FE" w14:textId="77777777" w:rsidR="00996C81" w:rsidRDefault="00996C81">
      <w:pPr>
        <w:rPr>
          <w:sz w:val="20"/>
          <w:szCs w:val="20"/>
        </w:rPr>
      </w:pPr>
    </w:p>
    <w:tbl>
      <w:tblPr>
        <w:tblStyle w:val="aff"/>
        <w:tblW w:w="10515" w:type="dxa"/>
        <w:tblInd w:w="-4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"/>
        <w:gridCol w:w="4200"/>
        <w:gridCol w:w="1020"/>
        <w:gridCol w:w="3990"/>
        <w:gridCol w:w="825"/>
      </w:tblGrid>
      <w:tr w:rsidR="00996C81" w14:paraId="7B4ACB7C" w14:textId="77777777">
        <w:trPr>
          <w:trHeight w:val="420"/>
        </w:trPr>
        <w:tc>
          <w:tcPr>
            <w:tcW w:w="9690" w:type="dxa"/>
            <w:gridSpan w:val="4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4A8AD" w14:textId="77777777" w:rsidR="00996C81" w:rsidRDefault="008B7B6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dets / Cadet Band</w:t>
            </w:r>
          </w:p>
        </w:tc>
        <w:tc>
          <w:tcPr>
            <w:tcW w:w="825" w:type="dxa"/>
            <w:shd w:val="clear" w:color="auto" w:fill="FFD9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7CC71" w14:textId="77777777" w:rsidR="00996C81" w:rsidRDefault="008B7B6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s</w:t>
            </w:r>
          </w:p>
        </w:tc>
      </w:tr>
      <w:tr w:rsidR="00996C81" w14:paraId="217C5F08" w14:textId="77777777">
        <w:trPr>
          <w:trHeight w:val="420"/>
        </w:trPr>
        <w:tc>
          <w:tcPr>
            <w:tcW w:w="10515" w:type="dxa"/>
            <w:gridSpan w:val="5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D5C57" w14:textId="77777777" w:rsidR="00996C81" w:rsidRDefault="008B7B6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ship/Membership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</w:tr>
      <w:tr w:rsidR="00D32DA5" w14:paraId="3EB36430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67F43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05D0084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AE96CE5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80355B9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72FC7BD4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B275891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F7DA9E4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2EB42ED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767379A7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70EE9AA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.</w:t>
            </w: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6EB1D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det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66E88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B3DAF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A3A17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04C6E3E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76B7E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38363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ior Cadet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432CD" w14:textId="77777777" w:rsidR="00D32DA5" w:rsidRDefault="00D32DA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DB80B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A421A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19D28843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28D9A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F47FB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nce Corporal/Leading Air Craftsman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92567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CA341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FCF5B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38607C4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240A4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6A64E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poral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69FD4" w14:textId="77777777" w:rsidR="00D32DA5" w:rsidRDefault="00D32DA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E6946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98A6E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00F63468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D3D62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8C746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ior Corporal/Lance Sergeant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186C4" w14:textId="77777777" w:rsidR="00D32DA5" w:rsidRDefault="00D32DA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C1234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31840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1CD81A4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53581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2406C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geant/Petty officer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E5B2B" w14:textId="77777777" w:rsidR="00D32DA5" w:rsidRDefault="00D32DA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C4C3A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50B1D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36F6AB0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5A962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FCAED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 Junior Under-Officer (CQ)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8B407" w14:textId="77777777" w:rsidR="00D32DA5" w:rsidRDefault="00D32DA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F206D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BABB3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28F3610E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CCDF7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5811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ny Senior Under-Officer (CSM)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D6E21" w14:textId="77777777" w:rsidR="00D32DA5" w:rsidRDefault="00D32DA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69579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10040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29162271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F2CB5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2CE54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ttalion Quartermaster Under-Officer (RQ)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25DA8" w14:textId="77777777" w:rsidR="00D32DA5" w:rsidRDefault="00D32DA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FDA82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E9D52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4BDF1EF6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3FFBF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73327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ttalion Under-Officer (RSM)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2472C" w14:textId="77777777" w:rsidR="00D32DA5" w:rsidRDefault="00D32DA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11AF6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3F6C7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196F936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3A825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6790C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ps Under-Officer (Co-RSM)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E8087" w14:textId="77777777" w:rsidR="00D32DA5" w:rsidRDefault="00D32DA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5733E" w14:textId="77777777" w:rsidR="00D32DA5" w:rsidRDefault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2CDD8" w14:textId="77777777" w:rsidR="00D32DA5" w:rsidRDefault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57CB0CC9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41DA7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D7462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leadership positions</w:t>
            </w:r>
          </w:p>
          <w:p w14:paraId="3596BE13" w14:textId="77777777" w:rsidR="00D32DA5" w:rsidRPr="00D32DA5" w:rsidRDefault="00D32DA5" w:rsidP="00D32DA5">
            <w:pPr>
              <w:widowControl w:val="0"/>
              <w:spacing w:line="240" w:lineRule="auto"/>
              <w:rPr>
                <w:i/>
                <w:iCs/>
                <w:sz w:val="20"/>
                <w:szCs w:val="20"/>
              </w:rPr>
            </w:pPr>
            <w:r w:rsidRPr="00D32DA5">
              <w:rPr>
                <w:i/>
                <w:iCs/>
                <w:sz w:val="20"/>
                <w:szCs w:val="20"/>
              </w:rPr>
              <w:t>(Mention position)</w:t>
            </w:r>
          </w:p>
          <w:p w14:paraId="1CD27918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C5713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color w:val="3D85C6"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54713" w14:textId="66772BD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46F34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39A00C87" w14:textId="77777777">
        <w:trPr>
          <w:trHeight w:val="420"/>
        </w:trPr>
        <w:tc>
          <w:tcPr>
            <w:tcW w:w="1051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708F8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D32DA5" w14:paraId="398B2CF7" w14:textId="77777777">
        <w:trPr>
          <w:trHeight w:val="420"/>
        </w:trPr>
        <w:tc>
          <w:tcPr>
            <w:tcW w:w="10515" w:type="dxa"/>
            <w:gridSpan w:val="5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D693D" w14:textId="77777777" w:rsidR="00D32DA5" w:rsidRDefault="00D32DA5" w:rsidP="00D32DA5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amps / Courses / Tours </w:t>
            </w:r>
            <w:r>
              <w:rPr>
                <w:rFonts w:ascii="Arial Unicode MS" w:eastAsia="Arial Unicode MS" w:hAnsi="Arial Unicode MS" w:cs="Arial Unicode MS"/>
                <w:i/>
                <w:sz w:val="20"/>
                <w:szCs w:val="20"/>
              </w:rPr>
              <w:t>(Tick “✔” applicable field)</w:t>
            </w:r>
          </w:p>
        </w:tc>
      </w:tr>
      <w:tr w:rsidR="00D32DA5" w14:paraId="1C6940B7" w14:textId="77777777">
        <w:trPr>
          <w:trHeight w:val="420"/>
        </w:trPr>
        <w:tc>
          <w:tcPr>
            <w:tcW w:w="4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8D779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47F0B56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8E29592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790C5C6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8001E90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77A147C9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14BE32F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7572A9C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60A86C7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CE15903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C207DF7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58D3735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58BDB3A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165F3ED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F4B72E3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.</w:t>
            </w: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33340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vice medal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1F9D0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9790E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5D56A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2F4FD802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4740A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46904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ttalion Camp</w:t>
            </w:r>
          </w:p>
          <w:p w14:paraId="627D9FEF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86D79BB" w14:textId="77777777" w:rsidR="00D32DA5" w:rsidRDefault="00D32DA5" w:rsidP="00D32DA5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st Place</w:t>
            </w:r>
          </w:p>
          <w:p w14:paraId="6AE3AF9B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BD4C1BF" w14:textId="77777777" w:rsidR="00D32DA5" w:rsidRDefault="00D32DA5" w:rsidP="00D32DA5">
            <w:pPr>
              <w:widowControl w:val="0"/>
              <w:numPr>
                <w:ilvl w:val="0"/>
                <w:numId w:val="3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nd Place</w:t>
            </w:r>
          </w:p>
          <w:p w14:paraId="6C19A0B7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i/>
                <w:sz w:val="20"/>
                <w:szCs w:val="20"/>
              </w:rPr>
            </w:pPr>
          </w:p>
          <w:p w14:paraId="2E376EA3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Select necessary field)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C3B42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A16DD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BE57D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3039904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E9846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47D37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rman Loos Camp</w:t>
            </w:r>
          </w:p>
          <w:p w14:paraId="0A045AE9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4204B66" w14:textId="77777777" w:rsidR="00D32DA5" w:rsidRDefault="00D32DA5" w:rsidP="00D32DA5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st Place</w:t>
            </w:r>
          </w:p>
          <w:p w14:paraId="45F96F15" w14:textId="77777777" w:rsidR="00D32DA5" w:rsidRDefault="00D32DA5" w:rsidP="00D32DA5">
            <w:pPr>
              <w:widowControl w:val="0"/>
              <w:spacing w:line="240" w:lineRule="auto"/>
              <w:ind w:left="720"/>
              <w:rPr>
                <w:sz w:val="20"/>
                <w:szCs w:val="20"/>
              </w:rPr>
            </w:pPr>
          </w:p>
          <w:p w14:paraId="0D27491B" w14:textId="77777777" w:rsidR="00D32DA5" w:rsidRDefault="00D32DA5" w:rsidP="00D32DA5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nd Place</w:t>
            </w:r>
          </w:p>
          <w:p w14:paraId="372C476F" w14:textId="77777777" w:rsidR="00D32DA5" w:rsidRDefault="00D32DA5" w:rsidP="00D32DA5">
            <w:pPr>
              <w:widowControl w:val="0"/>
              <w:spacing w:line="240" w:lineRule="auto"/>
              <w:ind w:left="720"/>
              <w:rPr>
                <w:sz w:val="20"/>
                <w:szCs w:val="20"/>
              </w:rPr>
            </w:pPr>
          </w:p>
          <w:p w14:paraId="38BD30C3" w14:textId="77777777" w:rsidR="00D32DA5" w:rsidRDefault="00D32DA5" w:rsidP="00D32DA5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rd Place</w:t>
            </w:r>
          </w:p>
          <w:p w14:paraId="4D046E99" w14:textId="77777777" w:rsidR="00D32DA5" w:rsidRDefault="00D32DA5" w:rsidP="00D32DA5">
            <w:pPr>
              <w:widowControl w:val="0"/>
              <w:spacing w:line="240" w:lineRule="auto"/>
              <w:ind w:left="720"/>
              <w:rPr>
                <w:sz w:val="20"/>
                <w:szCs w:val="20"/>
              </w:rPr>
            </w:pPr>
          </w:p>
          <w:p w14:paraId="3E13C18B" w14:textId="77777777" w:rsidR="00D32DA5" w:rsidRDefault="00D32DA5" w:rsidP="00D32DA5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th/5th Place</w:t>
            </w:r>
          </w:p>
          <w:p w14:paraId="16F4C2CC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6E1C2A8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Select necessary field)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589DC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6AD2A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E01D9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7A5F829C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1320A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9643A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r. Leaders’ Course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6E08F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19F79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FB068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0BEAEE47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28C0A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32EBA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vanced Course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48046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9A3B9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A9CB7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00E3A9CA" w14:textId="77777777">
        <w:trPr>
          <w:trHeight w:val="420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3CC72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70329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urs (Recognized by the national body)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11C40" w14:textId="77777777" w:rsidR="00D32DA5" w:rsidRDefault="00D32DA5" w:rsidP="00D32DA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5B3B8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C660C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32DA5" w14:paraId="2B4FAAC8" w14:textId="77777777" w:rsidTr="00D32DA5">
        <w:trPr>
          <w:trHeight w:val="404"/>
        </w:trPr>
        <w:tc>
          <w:tcPr>
            <w:tcW w:w="4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54C2D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6BD02" w14:textId="2863BA84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Camps</w:t>
            </w:r>
          </w:p>
          <w:p w14:paraId="648DFB52" w14:textId="77777777" w:rsidR="00D32DA5" w:rsidRPr="00D32DA5" w:rsidRDefault="00D32DA5" w:rsidP="00D32DA5">
            <w:pPr>
              <w:widowControl w:val="0"/>
              <w:spacing w:line="240" w:lineRule="auto"/>
              <w:rPr>
                <w:i/>
                <w:iCs/>
                <w:sz w:val="20"/>
                <w:szCs w:val="20"/>
              </w:rPr>
            </w:pPr>
            <w:r w:rsidRPr="00D32DA5">
              <w:rPr>
                <w:i/>
                <w:iCs/>
                <w:sz w:val="20"/>
                <w:szCs w:val="20"/>
              </w:rPr>
              <w:t>(Mention position)</w:t>
            </w:r>
          </w:p>
          <w:p w14:paraId="3578311E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117E0" w14:textId="77777777" w:rsidR="00D32DA5" w:rsidRDefault="00D32DA5" w:rsidP="00D32DA5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</w:p>
        </w:tc>
        <w:tc>
          <w:tcPr>
            <w:tcW w:w="3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DCD42" w14:textId="77777777" w:rsidR="00D32DA5" w:rsidRDefault="00D32DA5" w:rsidP="00D32DA5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……</w:t>
            </w: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8317E" w14:textId="77777777" w:rsidR="00D32DA5" w:rsidRDefault="00D32DA5" w:rsidP="00D32DA5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186BEA94" w14:textId="46289617" w:rsidR="00996C81" w:rsidRDefault="00996C81">
      <w:pPr>
        <w:rPr>
          <w:sz w:val="20"/>
          <w:szCs w:val="20"/>
        </w:rPr>
      </w:pPr>
    </w:p>
    <w:p w14:paraId="72FA76F8" w14:textId="77777777" w:rsidR="00834CE2" w:rsidRDefault="00834CE2" w:rsidP="00834CE2">
      <w:pPr>
        <w:rPr>
          <w:rFonts w:ascii="Cambria" w:eastAsia="Cambria" w:hAnsi="Cambria" w:cs="Cambria"/>
          <w:sz w:val="20"/>
          <w:szCs w:val="20"/>
        </w:rPr>
      </w:pPr>
    </w:p>
    <w:p w14:paraId="7F12FF43" w14:textId="77777777" w:rsidR="00996C81" w:rsidRDefault="008B7B65">
      <w:pPr>
        <w:jc w:val="both"/>
      </w:pPr>
      <w:r>
        <w:t>I hereby confirm that the above-mentioned details are true to the best of my knowledge and also understand that if any of the above details are proven false it will lead to my instant disqualification.</w:t>
      </w:r>
    </w:p>
    <w:p w14:paraId="16D7A2D5" w14:textId="77777777" w:rsidR="00996C81" w:rsidRDefault="00996C81">
      <w:pPr>
        <w:jc w:val="both"/>
      </w:pPr>
    </w:p>
    <w:p w14:paraId="18AB47A6" w14:textId="77777777" w:rsidR="00996C81" w:rsidRDefault="00996C81">
      <w:pPr>
        <w:jc w:val="both"/>
      </w:pPr>
    </w:p>
    <w:p w14:paraId="7DE86A51" w14:textId="77777777" w:rsidR="00996C81" w:rsidRDefault="00996C81">
      <w:pPr>
        <w:jc w:val="both"/>
      </w:pPr>
    </w:p>
    <w:p w14:paraId="58439C69" w14:textId="77777777" w:rsidR="00996C81" w:rsidRDefault="008B7B65">
      <w:pPr>
        <w:jc w:val="both"/>
      </w:pPr>
      <w:r>
        <w:t>……..….……..….…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………….………….…..…</w:t>
      </w:r>
    </w:p>
    <w:p w14:paraId="34D45311" w14:textId="77777777" w:rsidR="00996C81" w:rsidRDefault="008B7B65">
      <w:pPr>
        <w:jc w:val="both"/>
      </w:pPr>
      <w:r>
        <w:t xml:space="preserve">            Dat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Signature of the Applicant</w:t>
      </w:r>
    </w:p>
    <w:p w14:paraId="508394BB" w14:textId="77777777" w:rsidR="00996C81" w:rsidRDefault="00996C81">
      <w:pPr>
        <w:jc w:val="both"/>
      </w:pPr>
    </w:p>
    <w:p w14:paraId="548AD3C0" w14:textId="77777777" w:rsidR="00996C81" w:rsidRDefault="00996C81">
      <w:pPr>
        <w:jc w:val="both"/>
      </w:pPr>
    </w:p>
    <w:p w14:paraId="6CEA6190" w14:textId="77777777" w:rsidR="00996C81" w:rsidRDefault="00996C81">
      <w:pPr>
        <w:jc w:val="both"/>
      </w:pPr>
    </w:p>
    <w:p w14:paraId="76ADB1F8" w14:textId="77777777" w:rsidR="00996C81" w:rsidRDefault="00996C81">
      <w:pPr>
        <w:jc w:val="both"/>
      </w:pPr>
    </w:p>
    <w:p w14:paraId="00915D3A" w14:textId="77777777" w:rsidR="00996C81" w:rsidRDefault="008B7B65">
      <w:pPr>
        <w:jc w:val="both"/>
      </w:pPr>
      <w:r>
        <w:t>……..….……..….…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………….………….…..…</w:t>
      </w:r>
    </w:p>
    <w:p w14:paraId="63B21D5C" w14:textId="77777777" w:rsidR="00996C81" w:rsidRDefault="008B7B65">
      <w:pPr>
        <w:jc w:val="both"/>
      </w:pPr>
      <w:r>
        <w:t xml:space="preserve">            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ignature of the Class Teacher</w:t>
      </w:r>
    </w:p>
    <w:p w14:paraId="431D4178" w14:textId="77777777" w:rsidR="00996C81" w:rsidRDefault="00996C81">
      <w:pPr>
        <w:jc w:val="both"/>
      </w:pPr>
    </w:p>
    <w:p w14:paraId="0622826A" w14:textId="77777777" w:rsidR="00692576" w:rsidRDefault="00692576" w:rsidP="006925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</w:pPr>
      <w:bookmarkStart w:id="0" w:name="_GoBack"/>
      <w:bookmarkEnd w:id="0"/>
      <w:r>
        <w:t>Note:</w:t>
      </w:r>
    </w:p>
    <w:p w14:paraId="74F1CB8F" w14:textId="77777777" w:rsidR="00692576" w:rsidRDefault="00692576" w:rsidP="006925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t>1 - Academic Qualifications other than the O/L results.</w:t>
      </w:r>
    </w:p>
    <w:p w14:paraId="7B1B2FD8" w14:textId="77777777" w:rsidR="00692576" w:rsidRDefault="00692576" w:rsidP="006925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t>2 - Students who gained admission to Royal College for A/Ls are not eligible to apply for this position.</w:t>
      </w:r>
    </w:p>
    <w:p w14:paraId="03838F82" w14:textId="72CDBEFA" w:rsidR="00692576" w:rsidRDefault="00692576" w:rsidP="006925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t>3 - To be first divided according to each activity. Thereafter each year under the respective activity should be specified with achievements.</w:t>
      </w:r>
    </w:p>
    <w:p w14:paraId="42A3FA88" w14:textId="226E0F9F" w:rsidR="00692576" w:rsidRDefault="00692576" w:rsidP="006925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</w:pPr>
    </w:p>
    <w:p w14:paraId="4FC2BE76" w14:textId="4080D22F" w:rsidR="00692576" w:rsidRDefault="00692576" w:rsidP="006925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</w:pPr>
    </w:p>
    <w:p w14:paraId="24913374" w14:textId="24A1B586" w:rsidR="00692576" w:rsidRDefault="00692576" w:rsidP="006925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</w:pPr>
    </w:p>
    <w:p w14:paraId="691CD59F" w14:textId="6B536214" w:rsidR="00D32DA5" w:rsidRDefault="00D32DA5" w:rsidP="006925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0" w:firstLine="720"/>
      </w:pPr>
    </w:p>
    <w:sectPr w:rsidR="00D32DA5">
      <w:footerReference w:type="default" r:id="rId7"/>
      <w:pgSz w:w="11909" w:h="16834"/>
      <w:pgMar w:top="425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228D4" w14:textId="77777777" w:rsidR="00DE0C43" w:rsidRDefault="00DE0C43">
      <w:pPr>
        <w:spacing w:line="240" w:lineRule="auto"/>
      </w:pPr>
      <w:r>
        <w:separator/>
      </w:r>
    </w:p>
  </w:endnote>
  <w:endnote w:type="continuationSeparator" w:id="0">
    <w:p w14:paraId="7651191E" w14:textId="77777777" w:rsidR="00DE0C43" w:rsidRDefault="00DE0C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6A4CC" w14:textId="77777777" w:rsidR="008B7B65" w:rsidRDefault="008B7B65">
    <w:pPr>
      <w:jc w:val="right"/>
      <w:rPr>
        <w:sz w:val="18"/>
        <w:szCs w:val="18"/>
      </w:rPr>
    </w:pPr>
    <w:r>
      <w:rPr>
        <w:sz w:val="18"/>
        <w:szCs w:val="18"/>
      </w:rPr>
      <w:t xml:space="preserve"> </w:t>
    </w:r>
    <w:r>
      <w:rPr>
        <w:i/>
        <w:sz w:val="18"/>
        <w:szCs w:val="18"/>
      </w:rPr>
      <w:t>(Please include achievements starting from the most recent year)</w:t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fldChar w:fldCharType="begin"/>
    </w:r>
    <w:r>
      <w:rPr>
        <w:sz w:val="18"/>
        <w:szCs w:val="18"/>
      </w:rPr>
      <w:instrText>PAGE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5CFEFB" w14:textId="77777777" w:rsidR="00DE0C43" w:rsidRDefault="00DE0C43">
      <w:pPr>
        <w:spacing w:line="240" w:lineRule="auto"/>
      </w:pPr>
      <w:r>
        <w:separator/>
      </w:r>
    </w:p>
  </w:footnote>
  <w:footnote w:type="continuationSeparator" w:id="0">
    <w:p w14:paraId="0B9997BF" w14:textId="77777777" w:rsidR="00DE0C43" w:rsidRDefault="00DE0C4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44F7B"/>
    <w:multiLevelType w:val="multilevel"/>
    <w:tmpl w:val="B07028B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3804057"/>
    <w:multiLevelType w:val="multilevel"/>
    <w:tmpl w:val="F20A10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0C55EAB"/>
    <w:multiLevelType w:val="multilevel"/>
    <w:tmpl w:val="1B90DA6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DA3MDY0tLS0NLBQ0lEKTi0uzszPAykwqQUA5/qPOCwAAAA="/>
  </w:docVars>
  <w:rsids>
    <w:rsidRoot w:val="00996C81"/>
    <w:rsid w:val="001705C5"/>
    <w:rsid w:val="002E257F"/>
    <w:rsid w:val="0047275F"/>
    <w:rsid w:val="004D6D5F"/>
    <w:rsid w:val="005004B2"/>
    <w:rsid w:val="00692576"/>
    <w:rsid w:val="00726F06"/>
    <w:rsid w:val="00766165"/>
    <w:rsid w:val="00834CE2"/>
    <w:rsid w:val="008B7B65"/>
    <w:rsid w:val="00996C81"/>
    <w:rsid w:val="00A64AAC"/>
    <w:rsid w:val="00D32DA5"/>
    <w:rsid w:val="00D671C3"/>
    <w:rsid w:val="00D76F3C"/>
    <w:rsid w:val="00D867B3"/>
    <w:rsid w:val="00D953E7"/>
    <w:rsid w:val="00D96A2C"/>
    <w:rsid w:val="00DE0C43"/>
    <w:rsid w:val="00DE74F8"/>
    <w:rsid w:val="00E74AB3"/>
    <w:rsid w:val="00E8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18994"/>
  <w15:docId w15:val="{9B794848-F097-4FAE-816F-5A8C5E48A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7B6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3</Pages>
  <Words>1997</Words>
  <Characters>1138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11</cp:revision>
  <dcterms:created xsi:type="dcterms:W3CDTF">2024-03-14T13:57:00Z</dcterms:created>
  <dcterms:modified xsi:type="dcterms:W3CDTF">2024-03-14T16:44:00Z</dcterms:modified>
</cp:coreProperties>
</file>